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B29" w14:textId="77D6BFB9" w:rsidR="00E6164A" w:rsidRDefault="008A1A7D" w:rsidP="00DD0489">
      <w:pPr>
        <w:ind w:left="720" w:hanging="360"/>
        <w:jc w:val="center"/>
      </w:pPr>
      <w:r>
        <w:t xml:space="preserve">2023 </w:t>
      </w:r>
      <w:r w:rsidR="00DD0489">
        <w:t>Agenda Topics</w:t>
      </w:r>
    </w:p>
    <w:p w14:paraId="446EDE14" w14:textId="3722F4F9" w:rsidR="00DD0489" w:rsidRDefault="00DD0489" w:rsidP="00DD0489">
      <w:pPr>
        <w:ind w:left="720" w:hanging="360"/>
        <w:jc w:val="center"/>
      </w:pPr>
      <w:r>
        <w:t>(Subject To Change/</w:t>
      </w:r>
      <w:r w:rsidR="00B862B2">
        <w:t xml:space="preserve"> </w:t>
      </w:r>
      <w:r w:rsidR="00040091">
        <w:t xml:space="preserve">Last Updated: November </w:t>
      </w:r>
      <w:r w:rsidR="007218CB">
        <w:t>13</w:t>
      </w:r>
      <w:r w:rsidR="00040091">
        <w:t>, 2023</w:t>
      </w:r>
      <w:r>
        <w:t>)</w:t>
      </w:r>
    </w:p>
    <w:p w14:paraId="45B29F39" w14:textId="1875904F" w:rsidR="00091CED" w:rsidRPr="0040759D" w:rsidRDefault="00091CED" w:rsidP="00091CED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May 9, 2023, 6 pm Chief</w:t>
      </w:r>
      <w:r w:rsidR="00A604ED" w:rsidRPr="0040759D">
        <w:rPr>
          <w:b/>
          <w:bCs/>
          <w:vanish/>
        </w:rPr>
        <w:t xml:space="preserve"> Reception</w:t>
      </w:r>
    </w:p>
    <w:p w14:paraId="1F071614" w14:textId="77777777" w:rsidR="00091CED" w:rsidRPr="0040759D" w:rsidRDefault="00091CED" w:rsidP="00091CED">
      <w:pPr>
        <w:pStyle w:val="ListParagraph"/>
        <w:rPr>
          <w:b/>
          <w:bCs/>
          <w:vanish/>
        </w:rPr>
      </w:pPr>
    </w:p>
    <w:p w14:paraId="7CA2329D" w14:textId="63571680" w:rsidR="00AB3867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May 9, 2023, Regular</w:t>
      </w:r>
      <w:r w:rsidR="00E6164A" w:rsidRPr="0040759D">
        <w:rPr>
          <w:b/>
          <w:bCs/>
          <w:vanish/>
        </w:rPr>
        <w:t xml:space="preserve"> – 7 pm</w:t>
      </w:r>
    </w:p>
    <w:p w14:paraId="2F702E76" w14:textId="15275068" w:rsidR="00381F56" w:rsidRPr="0040759D" w:rsidRDefault="00381F56" w:rsidP="00381F56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Proclamation: Honoring Cheesman</w:t>
      </w:r>
    </w:p>
    <w:p w14:paraId="7A08CC84" w14:textId="20B02575" w:rsidR="00E6164A" w:rsidRPr="0040759D" w:rsidRDefault="00E6164A" w:rsidP="00381F56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 xml:space="preserve">City Manager Comments: WSDOT &amp; Tacoma Center </w:t>
      </w:r>
      <w:r w:rsidR="002D01D1" w:rsidRPr="0040759D">
        <w:rPr>
          <w:vanish/>
        </w:rPr>
        <w:t>Street</w:t>
      </w:r>
      <w:r w:rsidRPr="0040759D">
        <w:rPr>
          <w:vanish/>
        </w:rPr>
        <w:t>/ Hwy 16 Report</w:t>
      </w:r>
    </w:p>
    <w:p w14:paraId="0E0F0524" w14:textId="2F15F62C" w:rsidR="00A604ED" w:rsidRPr="0040759D" w:rsidRDefault="00A604ED" w:rsidP="00381F56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City Manager Comments: AWC Conference and Voting Delegates</w:t>
      </w:r>
    </w:p>
    <w:p w14:paraId="7B854F19" w14:textId="340DA772" w:rsidR="00381F56" w:rsidRPr="0040759D" w:rsidRDefault="00381F56" w:rsidP="00381F56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1</w:t>
      </w:r>
      <w:r w:rsidRPr="0040759D">
        <w:rPr>
          <w:vanish/>
          <w:vertAlign w:val="superscript"/>
        </w:rPr>
        <w:t>st</w:t>
      </w:r>
      <w:r w:rsidRPr="0040759D">
        <w:rPr>
          <w:vanish/>
        </w:rPr>
        <w:t xml:space="preserve"> Quarter financial report </w:t>
      </w:r>
    </w:p>
    <w:p w14:paraId="71540E37" w14:textId="60460845" w:rsidR="00381F56" w:rsidRPr="0040759D" w:rsidRDefault="00E6164A" w:rsidP="00381F56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 xml:space="preserve">Resolution: </w:t>
      </w:r>
      <w:r w:rsidR="00381F56" w:rsidRPr="0040759D">
        <w:rPr>
          <w:vanish/>
        </w:rPr>
        <w:t xml:space="preserve">Adoption of the Stormwater </w:t>
      </w:r>
      <w:r w:rsidR="00091CED" w:rsidRPr="0040759D">
        <w:rPr>
          <w:vanish/>
        </w:rPr>
        <w:t>Mgmt Program (SWMP)</w:t>
      </w:r>
    </w:p>
    <w:p w14:paraId="681843EC" w14:textId="43B38251" w:rsidR="00091CED" w:rsidRPr="0040759D" w:rsidRDefault="00091CED" w:rsidP="00091CED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Resolution</w:t>
      </w:r>
      <w:r w:rsidR="00A604ED" w:rsidRPr="0040759D">
        <w:rPr>
          <w:vanish/>
        </w:rPr>
        <w:t>(s)</w:t>
      </w:r>
      <w:r w:rsidRPr="0040759D">
        <w:rPr>
          <w:vanish/>
        </w:rPr>
        <w:t>: VEBA</w:t>
      </w:r>
      <w:r w:rsidR="00A604ED" w:rsidRPr="0040759D">
        <w:rPr>
          <w:vanish/>
        </w:rPr>
        <w:t xml:space="preserve"> approvals</w:t>
      </w:r>
    </w:p>
    <w:p w14:paraId="50DC02AC" w14:textId="3D9DC195" w:rsidR="00091CED" w:rsidRPr="0040759D" w:rsidRDefault="00091CED" w:rsidP="00091CED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Executive Session: Potential Litigation: Prose Development Project</w:t>
      </w:r>
    </w:p>
    <w:p w14:paraId="32362C87" w14:textId="6CF033E6" w:rsidR="00091CED" w:rsidRPr="0040759D" w:rsidRDefault="00091CED" w:rsidP="00A604ED">
      <w:pPr>
        <w:pStyle w:val="ListParagraph"/>
        <w:numPr>
          <w:ilvl w:val="0"/>
          <w:numId w:val="2"/>
        </w:numPr>
        <w:rPr>
          <w:vanish/>
        </w:rPr>
      </w:pPr>
      <w:r w:rsidRPr="0040759D">
        <w:rPr>
          <w:vanish/>
        </w:rPr>
        <w:t>Executive Session: Qualifications of a public employee</w:t>
      </w:r>
    </w:p>
    <w:p w14:paraId="6F06F030" w14:textId="77777777" w:rsidR="00A604ED" w:rsidRPr="0040759D" w:rsidRDefault="00A604ED" w:rsidP="00A604ED">
      <w:pPr>
        <w:pStyle w:val="ListParagraph"/>
        <w:ind w:left="1080"/>
        <w:rPr>
          <w:vanish/>
        </w:rPr>
      </w:pPr>
    </w:p>
    <w:p w14:paraId="6E138F73" w14:textId="66C90A87" w:rsidR="00381F56" w:rsidRPr="0040759D" w:rsidRDefault="00BA54F9" w:rsidP="00BA54F9">
      <w:pPr>
        <w:pStyle w:val="ListParagraph"/>
        <w:numPr>
          <w:ilvl w:val="0"/>
          <w:numId w:val="1"/>
        </w:numPr>
        <w:rPr>
          <w:vanish/>
        </w:rPr>
      </w:pPr>
      <w:r w:rsidRPr="0040759D">
        <w:rPr>
          <w:b/>
          <w:bCs/>
          <w:vanish/>
        </w:rPr>
        <w:t xml:space="preserve">May 10, 2023, </w:t>
      </w:r>
      <w:r w:rsidR="00944071" w:rsidRPr="0040759D">
        <w:rPr>
          <w:b/>
          <w:bCs/>
          <w:vanish/>
        </w:rPr>
        <w:t>5:30</w:t>
      </w:r>
      <w:r w:rsidRPr="0040759D">
        <w:rPr>
          <w:b/>
          <w:bCs/>
          <w:vanish/>
        </w:rPr>
        <w:t xml:space="preserve"> pm Pizza w/ Chief @ </w:t>
      </w:r>
      <w:r w:rsidR="00944071" w:rsidRPr="0040759D">
        <w:rPr>
          <w:b/>
          <w:bCs/>
          <w:vanish/>
        </w:rPr>
        <w:t>Whittier</w:t>
      </w:r>
    </w:p>
    <w:p w14:paraId="21ADDA98" w14:textId="77777777" w:rsidR="00091CED" w:rsidRPr="0040759D" w:rsidRDefault="00091CED" w:rsidP="00091CED">
      <w:pPr>
        <w:pStyle w:val="ListParagraph"/>
        <w:rPr>
          <w:b/>
          <w:bCs/>
          <w:vanish/>
        </w:rPr>
      </w:pPr>
    </w:p>
    <w:p w14:paraId="640BD13C" w14:textId="13A44A1A" w:rsidR="00944071" w:rsidRPr="0040759D" w:rsidRDefault="00381F56" w:rsidP="00944071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May 15, 2023 Stud</w:t>
      </w:r>
      <w:r w:rsidR="00091CED" w:rsidRPr="0040759D">
        <w:rPr>
          <w:b/>
          <w:bCs/>
          <w:vanish/>
        </w:rPr>
        <w:t>y</w:t>
      </w:r>
      <w:r w:rsidR="00F26983" w:rsidRPr="0040759D">
        <w:rPr>
          <w:b/>
          <w:bCs/>
          <w:vanish/>
        </w:rPr>
        <w:t xml:space="preserve"> - Canceled</w:t>
      </w:r>
    </w:p>
    <w:p w14:paraId="6A6ACFB0" w14:textId="08376709" w:rsidR="00186594" w:rsidRPr="0040759D" w:rsidRDefault="00186594" w:rsidP="00944071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ersonnel Policy Manual Amendment</w:t>
      </w:r>
    </w:p>
    <w:p w14:paraId="10A8BBF8" w14:textId="5A2FCEAD" w:rsidR="00944071" w:rsidRPr="0040759D" w:rsidRDefault="00186594" w:rsidP="00391FA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Sherriff Contract Chief Discussion</w:t>
      </w:r>
    </w:p>
    <w:p w14:paraId="399C404A" w14:textId="4FAAAF49" w:rsidR="00642971" w:rsidRPr="0040759D" w:rsidRDefault="00642971" w:rsidP="00391FA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hief Salary Discussion</w:t>
      </w:r>
    </w:p>
    <w:p w14:paraId="1F2D3EDA" w14:textId="52F0ADC5" w:rsidR="00642971" w:rsidRPr="0040759D" w:rsidRDefault="00642971" w:rsidP="00391FA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roclamation/ Flag Policy Discussion</w:t>
      </w:r>
    </w:p>
    <w:p w14:paraId="0E868F7D" w14:textId="595A44EC" w:rsidR="00944071" w:rsidRPr="0040759D" w:rsidRDefault="00944071" w:rsidP="00391FA6">
      <w:pPr>
        <w:rPr>
          <w:vanish/>
        </w:rPr>
      </w:pPr>
      <w:r w:rsidRPr="0040759D">
        <w:rPr>
          <w:vanish/>
        </w:rPr>
        <w:t>(Newsletter out 5/20)</w:t>
      </w:r>
    </w:p>
    <w:p w14:paraId="7A8C9E07" w14:textId="77777777" w:rsidR="00091CED" w:rsidRPr="0040759D" w:rsidRDefault="00091CED" w:rsidP="00091CED">
      <w:pPr>
        <w:pStyle w:val="ListParagraph"/>
        <w:ind w:left="1080"/>
        <w:rPr>
          <w:vanish/>
        </w:rPr>
      </w:pPr>
    </w:p>
    <w:p w14:paraId="6AB7DD7A" w14:textId="77903D50" w:rsidR="00381F56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May 23, 2023, Regular</w:t>
      </w:r>
    </w:p>
    <w:p w14:paraId="1A2D7633" w14:textId="77777777" w:rsidR="00F26983" w:rsidRPr="0040759D" w:rsidRDefault="00F26983" w:rsidP="00F2698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residing Officer’s Report: Proclamation/ Flag Policy Discussion</w:t>
      </w:r>
    </w:p>
    <w:p w14:paraId="4CF3E660" w14:textId="77777777" w:rsidR="00F26983" w:rsidRPr="0040759D" w:rsidRDefault="00F26983" w:rsidP="00F2698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City Manager Comments: </w:t>
      </w:r>
    </w:p>
    <w:p w14:paraId="4A50B187" w14:textId="77777777" w:rsidR="00F26983" w:rsidRPr="0040759D" w:rsidRDefault="00F26983" w:rsidP="00F26983">
      <w:pPr>
        <w:pStyle w:val="ListParagraph"/>
        <w:numPr>
          <w:ilvl w:val="2"/>
          <w:numId w:val="1"/>
        </w:numPr>
        <w:rPr>
          <w:vanish/>
        </w:rPr>
      </w:pPr>
      <w:r w:rsidRPr="0040759D">
        <w:rPr>
          <w:vanish/>
        </w:rPr>
        <w:t>Sherriff Contract Chief Discussion</w:t>
      </w:r>
    </w:p>
    <w:p w14:paraId="162C05B2" w14:textId="77777777" w:rsidR="00F26983" w:rsidRPr="0040759D" w:rsidRDefault="00F26983" w:rsidP="00F26983">
      <w:pPr>
        <w:pStyle w:val="ListParagraph"/>
        <w:numPr>
          <w:ilvl w:val="2"/>
          <w:numId w:val="1"/>
        </w:numPr>
        <w:rPr>
          <w:vanish/>
        </w:rPr>
      </w:pPr>
      <w:r w:rsidRPr="0040759D">
        <w:rPr>
          <w:vanish/>
        </w:rPr>
        <w:t>Chief Salary Discussion</w:t>
      </w:r>
    </w:p>
    <w:p w14:paraId="08DD2EEE" w14:textId="3B359B1C" w:rsidR="00F26983" w:rsidRPr="0040759D" w:rsidRDefault="00F26983" w:rsidP="00F26983">
      <w:pPr>
        <w:pStyle w:val="ListParagraph"/>
        <w:numPr>
          <w:ilvl w:val="2"/>
          <w:numId w:val="1"/>
        </w:numPr>
        <w:rPr>
          <w:vanish/>
        </w:rPr>
      </w:pPr>
      <w:r w:rsidRPr="0040759D">
        <w:rPr>
          <w:vanish/>
        </w:rPr>
        <w:t>AWC &amp; Voting Delegates (6/20 – 23 Spokane)</w:t>
      </w:r>
    </w:p>
    <w:p w14:paraId="5619625E" w14:textId="70983EC6" w:rsidR="00F26983" w:rsidRPr="0040759D" w:rsidRDefault="00F26983" w:rsidP="00F2698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Personnel Policy Manual Amendment</w:t>
      </w:r>
    </w:p>
    <w:p w14:paraId="4B241C23" w14:textId="0B523348" w:rsidR="003C2575" w:rsidRPr="0040759D" w:rsidRDefault="003C2575" w:rsidP="00091CED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Ordinance: Salary Plan Amendment</w:t>
      </w:r>
    </w:p>
    <w:p w14:paraId="5470FCDD" w14:textId="10ACEC1F" w:rsidR="00E6164A" w:rsidRPr="0040759D" w:rsidRDefault="008C3EC3" w:rsidP="00F2698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Information Systems Managed Services Agreement</w:t>
      </w:r>
    </w:p>
    <w:p w14:paraId="0831F2E4" w14:textId="77777777" w:rsidR="00A604ED" w:rsidRPr="0040759D" w:rsidRDefault="00A604ED" w:rsidP="00A604ED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ublic Hearing: Comments on 6-year TIP</w:t>
      </w:r>
    </w:p>
    <w:p w14:paraId="3C38BAE5" w14:textId="4F766FED" w:rsidR="00A604ED" w:rsidRPr="0040759D" w:rsidRDefault="003173A0" w:rsidP="003173A0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Council Rules Amendment</w:t>
      </w:r>
    </w:p>
    <w:p w14:paraId="7E13DBED" w14:textId="47F2002F" w:rsidR="00B95354" w:rsidRPr="0040759D" w:rsidRDefault="00B95354" w:rsidP="003173A0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Motion: Display Pride Flag</w:t>
      </w:r>
    </w:p>
    <w:p w14:paraId="5D040D5D" w14:textId="77777777" w:rsidR="007A09B7" w:rsidRPr="0040759D" w:rsidRDefault="007A09B7" w:rsidP="007A09B7">
      <w:pPr>
        <w:pStyle w:val="ListParagraph"/>
        <w:ind w:left="1080"/>
        <w:rPr>
          <w:vanish/>
        </w:rPr>
      </w:pPr>
    </w:p>
    <w:p w14:paraId="400DA333" w14:textId="3BA40831" w:rsidR="00381F56" w:rsidRPr="0040759D" w:rsidRDefault="00E6164A" w:rsidP="00E6164A">
      <w:pPr>
        <w:pStyle w:val="ListParagraph"/>
        <w:numPr>
          <w:ilvl w:val="0"/>
          <w:numId w:val="3"/>
        </w:numPr>
        <w:rPr>
          <w:b/>
          <w:bCs/>
          <w:vanish/>
        </w:rPr>
      </w:pPr>
      <w:r w:rsidRPr="0040759D">
        <w:rPr>
          <w:b/>
          <w:bCs/>
          <w:vanish/>
        </w:rPr>
        <w:t>May 27, 2023, Pool Season Opening – 11 am</w:t>
      </w:r>
    </w:p>
    <w:p w14:paraId="6E639F9E" w14:textId="02B12ABB" w:rsidR="00381F56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ne 13, 2023, Regular</w:t>
      </w:r>
    </w:p>
    <w:p w14:paraId="25F25FF3" w14:textId="64B1FF1E" w:rsidR="004304AD" w:rsidRPr="0040759D" w:rsidRDefault="004304AD" w:rsidP="004304AD">
      <w:pPr>
        <w:pStyle w:val="ListParagraph"/>
        <w:numPr>
          <w:ilvl w:val="1"/>
          <w:numId w:val="1"/>
        </w:numPr>
        <w:rPr>
          <w:b/>
          <w:bCs/>
          <w:vanish/>
        </w:rPr>
      </w:pPr>
      <w:r w:rsidRPr="0040759D">
        <w:rPr>
          <w:vanish/>
        </w:rPr>
        <w:t>Proclamation: Pride Month</w:t>
      </w:r>
    </w:p>
    <w:p w14:paraId="5A0E1A86" w14:textId="3A88A716" w:rsidR="00286ECE" w:rsidRPr="0040759D" w:rsidRDefault="00286ECE" w:rsidP="004304AD">
      <w:pPr>
        <w:pStyle w:val="ListParagraph"/>
        <w:numPr>
          <w:ilvl w:val="1"/>
          <w:numId w:val="1"/>
        </w:numPr>
        <w:rPr>
          <w:b/>
          <w:bCs/>
          <w:vanish/>
        </w:rPr>
      </w:pPr>
      <w:r w:rsidRPr="0040759D">
        <w:rPr>
          <w:vanish/>
        </w:rPr>
        <w:t>Proclamation: Flag Day</w:t>
      </w:r>
    </w:p>
    <w:p w14:paraId="48911C5E" w14:textId="2A4C532F" w:rsidR="00286ECE" w:rsidRPr="0040759D" w:rsidRDefault="00286ECE" w:rsidP="004304AD">
      <w:pPr>
        <w:pStyle w:val="ListParagraph"/>
        <w:numPr>
          <w:ilvl w:val="1"/>
          <w:numId w:val="1"/>
        </w:numPr>
        <w:rPr>
          <w:b/>
          <w:bCs/>
          <w:vanish/>
        </w:rPr>
      </w:pPr>
      <w:r w:rsidRPr="0040759D">
        <w:rPr>
          <w:vanish/>
        </w:rPr>
        <w:t>Proclamation: US Army Birthday</w:t>
      </w:r>
    </w:p>
    <w:p w14:paraId="524F8F0F" w14:textId="7B3A0141" w:rsidR="00381F56" w:rsidRPr="0040759D" w:rsidRDefault="00381F56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Fun Days Contracts</w:t>
      </w:r>
    </w:p>
    <w:p w14:paraId="3B199139" w14:textId="64D891DD" w:rsidR="00235070" w:rsidRPr="0040759D" w:rsidRDefault="00235070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ity Manager Comments: Prose Update</w:t>
      </w:r>
      <w:r w:rsidR="00286ECE" w:rsidRPr="0040759D">
        <w:rPr>
          <w:vanish/>
        </w:rPr>
        <w:t>/S3 WorkShield Agreement</w:t>
      </w:r>
    </w:p>
    <w:p w14:paraId="0DCAD719" w14:textId="0C80540A" w:rsidR="00235070" w:rsidRPr="0040759D" w:rsidRDefault="00235070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Department Head Comments: Pool Update</w:t>
      </w:r>
    </w:p>
    <w:p w14:paraId="523BA579" w14:textId="77777777" w:rsidR="00F26983" w:rsidRPr="0040759D" w:rsidRDefault="00F26983" w:rsidP="00F2698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AHBL Whittier Master Plan Consultant Agreement</w:t>
      </w:r>
    </w:p>
    <w:p w14:paraId="113BCC7D" w14:textId="44F1AD42" w:rsidR="00A604ED" w:rsidRPr="0040759D" w:rsidRDefault="00A604ED" w:rsidP="00A604ED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Approval of the 6-year TIP</w:t>
      </w:r>
    </w:p>
    <w:p w14:paraId="6938C2D5" w14:textId="352C893F" w:rsidR="009914EE" w:rsidRPr="0040759D" w:rsidRDefault="009914EE" w:rsidP="00A604ED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Engineering Consultant Agreement – Orchard Overlay</w:t>
      </w:r>
    </w:p>
    <w:p w14:paraId="1C127586" w14:textId="109BE3B2" w:rsidR="00381F56" w:rsidRPr="0040759D" w:rsidRDefault="00235070" w:rsidP="00944071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Resolution: </w:t>
      </w:r>
      <w:r w:rsidR="009914EE" w:rsidRPr="0040759D">
        <w:rPr>
          <w:vanish/>
        </w:rPr>
        <w:t xml:space="preserve">Pierce County Police Chief Contract </w:t>
      </w:r>
    </w:p>
    <w:p w14:paraId="0E9183F4" w14:textId="4080A7CE" w:rsidR="00286ECE" w:rsidRPr="0040759D" w:rsidRDefault="00286ECE" w:rsidP="00286ECE">
      <w:pPr>
        <w:pStyle w:val="ListParagraph"/>
        <w:numPr>
          <w:ilvl w:val="0"/>
          <w:numId w:val="1"/>
        </w:numPr>
        <w:rPr>
          <w:vanish/>
        </w:rPr>
      </w:pPr>
      <w:r w:rsidRPr="0040759D">
        <w:rPr>
          <w:b/>
          <w:bCs/>
          <w:vanish/>
        </w:rPr>
        <w:t xml:space="preserve">June 15, 2023 – Community Visioning Event </w:t>
      </w:r>
      <w:r w:rsidR="00B74E2A" w:rsidRPr="0040759D">
        <w:rPr>
          <w:b/>
          <w:bCs/>
          <w:vanish/>
        </w:rPr>
        <w:t>(</w:t>
      </w:r>
      <w:r w:rsidRPr="0040759D">
        <w:rPr>
          <w:b/>
          <w:bCs/>
          <w:vanish/>
        </w:rPr>
        <w:t>6 pm – 8 pm</w:t>
      </w:r>
      <w:r w:rsidR="00B74E2A" w:rsidRPr="0040759D">
        <w:rPr>
          <w:b/>
          <w:bCs/>
          <w:vanish/>
        </w:rPr>
        <w:t>)</w:t>
      </w:r>
      <w:r w:rsidR="00115B55" w:rsidRPr="0040759D">
        <w:rPr>
          <w:b/>
          <w:bCs/>
          <w:vanish/>
        </w:rPr>
        <w:t xml:space="preserve"> at Rec Center</w:t>
      </w:r>
    </w:p>
    <w:p w14:paraId="294B60D7" w14:textId="77777777" w:rsidR="009914EE" w:rsidRPr="0040759D" w:rsidRDefault="009914EE" w:rsidP="009914EE">
      <w:pPr>
        <w:pStyle w:val="ListParagraph"/>
        <w:ind w:left="1080"/>
        <w:rPr>
          <w:vanish/>
        </w:rPr>
      </w:pPr>
    </w:p>
    <w:p w14:paraId="74345805" w14:textId="1624D189" w:rsidR="00381F56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ne 20, 2023 Study</w:t>
      </w:r>
      <w:r w:rsidR="00E6164A" w:rsidRPr="0040759D">
        <w:rPr>
          <w:b/>
          <w:bCs/>
          <w:vanish/>
        </w:rPr>
        <w:t xml:space="preserve"> </w:t>
      </w:r>
      <w:r w:rsidR="00E6164A" w:rsidRPr="0040759D">
        <w:rPr>
          <w:vanish/>
        </w:rPr>
        <w:t>(Moved from 6/19/2023 due to holiday)</w:t>
      </w:r>
    </w:p>
    <w:p w14:paraId="40D2A74A" w14:textId="279E270F" w:rsidR="00286ECE" w:rsidRPr="0040759D" w:rsidRDefault="00286ECE" w:rsidP="00286ECE">
      <w:pPr>
        <w:pStyle w:val="ListParagraph"/>
        <w:ind w:left="1080"/>
        <w:rPr>
          <w:vanish/>
        </w:rPr>
      </w:pPr>
      <w:r w:rsidRPr="0040759D">
        <w:rPr>
          <w:vanish/>
        </w:rPr>
        <w:t xml:space="preserve"> CM Dawn Masko </w:t>
      </w:r>
      <w:r w:rsidR="000226D6" w:rsidRPr="0040759D">
        <w:rPr>
          <w:vanish/>
        </w:rPr>
        <w:t>Community Reception</w:t>
      </w:r>
      <w:r w:rsidRPr="0040759D">
        <w:rPr>
          <w:vanish/>
        </w:rPr>
        <w:t>/ Oath of Office</w:t>
      </w:r>
    </w:p>
    <w:p w14:paraId="1874082C" w14:textId="3F40E7AB" w:rsidR="000A755B" w:rsidRPr="0040759D" w:rsidRDefault="000A755B" w:rsidP="00642971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Stormwater Billing Change Fiscal Impacts Discussion</w:t>
      </w:r>
    </w:p>
    <w:p w14:paraId="56D4DEB7" w14:textId="418B337B" w:rsidR="00091CED" w:rsidRPr="0040759D" w:rsidRDefault="00091CED" w:rsidP="00806FB3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Orchard/Center Intersection</w:t>
      </w:r>
    </w:p>
    <w:p w14:paraId="46E7B95D" w14:textId="6560E975" w:rsidR="008F10E9" w:rsidRPr="0040759D" w:rsidRDefault="008F10E9" w:rsidP="00944071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IP Report</w:t>
      </w:r>
    </w:p>
    <w:p w14:paraId="01357E6C" w14:textId="77777777" w:rsidR="008A0DA1" w:rsidRPr="0040759D" w:rsidRDefault="008A0DA1" w:rsidP="008A0DA1">
      <w:pPr>
        <w:pStyle w:val="ListParagraph"/>
        <w:ind w:left="1080"/>
        <w:rPr>
          <w:vanish/>
        </w:rPr>
      </w:pPr>
    </w:p>
    <w:p w14:paraId="29FB297C" w14:textId="69A2963B" w:rsidR="00E6164A" w:rsidRPr="0040759D" w:rsidRDefault="00E6164A" w:rsidP="00E6164A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ne 2</w:t>
      </w:r>
      <w:r w:rsidR="00C63E59" w:rsidRPr="0040759D">
        <w:rPr>
          <w:b/>
          <w:bCs/>
          <w:vanish/>
        </w:rPr>
        <w:t>3</w:t>
      </w:r>
      <w:r w:rsidRPr="0040759D">
        <w:rPr>
          <w:b/>
          <w:bCs/>
          <w:vanish/>
        </w:rPr>
        <w:t>, 2023, Special Meeting</w:t>
      </w:r>
      <w:r w:rsidR="00091CED" w:rsidRPr="0040759D">
        <w:rPr>
          <w:b/>
          <w:bCs/>
          <w:vanish/>
        </w:rPr>
        <w:t xml:space="preserve"> (</w:t>
      </w:r>
      <w:r w:rsidR="00C63E59" w:rsidRPr="0040759D">
        <w:rPr>
          <w:b/>
          <w:bCs/>
          <w:vanish/>
        </w:rPr>
        <w:t>Fri. 3-8 pm</w:t>
      </w:r>
      <w:r w:rsidR="00091CED" w:rsidRPr="0040759D">
        <w:rPr>
          <w:b/>
          <w:bCs/>
          <w:vanish/>
        </w:rPr>
        <w:t>)</w:t>
      </w:r>
    </w:p>
    <w:p w14:paraId="383835DC" w14:textId="266DBA9E" w:rsidR="00E6164A" w:rsidRPr="0040759D" w:rsidRDefault="00E6164A" w:rsidP="00E6164A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Strategic Planning &amp; Goals Session</w:t>
      </w:r>
    </w:p>
    <w:p w14:paraId="07CE01E9" w14:textId="77777777" w:rsidR="007A09B7" w:rsidRPr="0040759D" w:rsidRDefault="007A09B7" w:rsidP="007A09B7">
      <w:pPr>
        <w:pStyle w:val="ListParagraph"/>
        <w:ind w:left="1080"/>
        <w:rPr>
          <w:vanish/>
        </w:rPr>
      </w:pPr>
    </w:p>
    <w:p w14:paraId="300A1575" w14:textId="69E8AF6F" w:rsidR="00381F56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ne 27, 2023, Regular</w:t>
      </w:r>
      <w:r w:rsidR="00E6164A" w:rsidRPr="0040759D">
        <w:rPr>
          <w:b/>
          <w:bCs/>
          <w:vanish/>
        </w:rPr>
        <w:t xml:space="preserve"> – </w:t>
      </w:r>
      <w:bookmarkStart w:id="0" w:name="_Hlk138665393"/>
      <w:r w:rsidR="00E6164A" w:rsidRPr="0040759D">
        <w:rPr>
          <w:b/>
          <w:bCs/>
          <w:strike/>
          <w:vanish/>
        </w:rPr>
        <w:t>CC photos</w:t>
      </w:r>
      <w:r w:rsidR="00091CED" w:rsidRPr="0040759D">
        <w:rPr>
          <w:b/>
          <w:bCs/>
          <w:strike/>
          <w:vanish/>
        </w:rPr>
        <w:t xml:space="preserve"> (Fircrest Park Pavilion at 6 pm)</w:t>
      </w:r>
      <w:bookmarkEnd w:id="0"/>
    </w:p>
    <w:p w14:paraId="1075FAE4" w14:textId="488365AD" w:rsidR="00E6164A" w:rsidRPr="0040759D" w:rsidRDefault="00B95354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Presiding Officer’s Report: </w:t>
      </w:r>
      <w:r w:rsidR="00E6164A" w:rsidRPr="0040759D">
        <w:rPr>
          <w:vanish/>
        </w:rPr>
        <w:t>Acting CM Farewell</w:t>
      </w:r>
    </w:p>
    <w:p w14:paraId="322B1180" w14:textId="2FF542B3" w:rsidR="00477C92" w:rsidRPr="0040759D" w:rsidRDefault="00477C92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roclamation: Independence Day</w:t>
      </w:r>
    </w:p>
    <w:p w14:paraId="04F51CAE" w14:textId="5D921ED9" w:rsidR="00477C92" w:rsidRPr="0040759D" w:rsidRDefault="00477C92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roclamation: July Public Safety Month</w:t>
      </w:r>
    </w:p>
    <w:p w14:paraId="6F467041" w14:textId="67CACB5D" w:rsidR="00665174" w:rsidRPr="0040759D" w:rsidRDefault="00665174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onsent Calendar: Liquor License Approval for Fun Days</w:t>
      </w:r>
    </w:p>
    <w:p w14:paraId="43072FAA" w14:textId="0C47782B" w:rsidR="00665174" w:rsidRPr="0040759D" w:rsidRDefault="00665174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onsent Calendar: Shogun Teriyaki</w:t>
      </w:r>
    </w:p>
    <w:p w14:paraId="74DF2911" w14:textId="3E0F9B8B" w:rsidR="00477C92" w:rsidRPr="0040759D" w:rsidRDefault="007A1571" w:rsidP="00381F5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Ordinance</w:t>
      </w:r>
      <w:r w:rsidR="00477C92" w:rsidRPr="0040759D">
        <w:rPr>
          <w:vanish/>
        </w:rPr>
        <w:t>: City Clerk Salary</w:t>
      </w:r>
    </w:p>
    <w:p w14:paraId="5C2035DC" w14:textId="77B06CA5" w:rsidR="000226D6" w:rsidRPr="0040759D" w:rsidRDefault="000226D6" w:rsidP="000226D6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Resolution: </w:t>
      </w:r>
      <w:r w:rsidR="007A1571" w:rsidRPr="0040759D">
        <w:rPr>
          <w:vanish/>
        </w:rPr>
        <w:t>RWJ</w:t>
      </w:r>
      <w:r w:rsidRPr="0040759D">
        <w:rPr>
          <w:vanish/>
        </w:rPr>
        <w:t xml:space="preserve"> Agreement</w:t>
      </w:r>
      <w:r w:rsidR="007A1571" w:rsidRPr="0040759D">
        <w:rPr>
          <w:vanish/>
        </w:rPr>
        <w:t xml:space="preserve"> Amendment</w:t>
      </w:r>
    </w:p>
    <w:p w14:paraId="0E546AE5" w14:textId="15A392C5" w:rsidR="00FF4F8C" w:rsidRPr="0040759D" w:rsidRDefault="00FF4F8C" w:rsidP="00FF4F8C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Executive Session: Potential Litigation</w:t>
      </w:r>
      <w:r w:rsidR="007A1571" w:rsidRPr="0040759D">
        <w:rPr>
          <w:vanish/>
        </w:rPr>
        <w:t xml:space="preserve"> x2</w:t>
      </w:r>
    </w:p>
    <w:p w14:paraId="1E116328" w14:textId="26FDCD5E" w:rsidR="00FF4F8C" w:rsidRPr="0040759D" w:rsidRDefault="00FF4F8C" w:rsidP="00FF4F8C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Executive Session: Real Estate</w:t>
      </w:r>
    </w:p>
    <w:p w14:paraId="6DEBBB2F" w14:textId="5749B9E3" w:rsidR="00B74E2A" w:rsidRPr="0040759D" w:rsidRDefault="00B74E2A" w:rsidP="00B74E2A">
      <w:pPr>
        <w:pStyle w:val="ListParagraph"/>
        <w:numPr>
          <w:ilvl w:val="0"/>
          <w:numId w:val="1"/>
        </w:numPr>
        <w:rPr>
          <w:vanish/>
        </w:rPr>
      </w:pPr>
      <w:r w:rsidRPr="0040759D">
        <w:rPr>
          <w:b/>
          <w:bCs/>
          <w:vanish/>
        </w:rPr>
        <w:t>July 5, 2023, Civil Service Commission 4 pm and Planning Commission 6 pm</w:t>
      </w:r>
    </w:p>
    <w:p w14:paraId="4CB3EAE9" w14:textId="28613AD8" w:rsidR="0046751A" w:rsidRPr="0040759D" w:rsidRDefault="0046751A" w:rsidP="0046751A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 xml:space="preserve">July 7, 2023, Planning Commission </w:t>
      </w:r>
      <w:r w:rsidR="00B95354" w:rsidRPr="0040759D">
        <w:rPr>
          <w:b/>
          <w:bCs/>
          <w:vanish/>
        </w:rPr>
        <w:t>Interest Submission</w:t>
      </w:r>
      <w:r w:rsidRPr="0040759D">
        <w:rPr>
          <w:b/>
          <w:bCs/>
          <w:vanish/>
        </w:rPr>
        <w:t xml:space="preserve"> Due Date</w:t>
      </w:r>
    </w:p>
    <w:p w14:paraId="76BD1AD1" w14:textId="5A315D4F" w:rsidR="00381F56" w:rsidRPr="0040759D" w:rsidRDefault="00381F56" w:rsidP="00381F56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ly 11, 2023, Regular</w:t>
      </w:r>
    </w:p>
    <w:p w14:paraId="3F7FC96B" w14:textId="77777777" w:rsidR="00AA09B2" w:rsidRPr="0040759D" w:rsidRDefault="00AA09B2" w:rsidP="00AA09B2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Motion: Adoption of Council Goals</w:t>
      </w:r>
    </w:p>
    <w:p w14:paraId="5DD9EEF5" w14:textId="239BE65F" w:rsidR="00091CED" w:rsidRPr="0040759D" w:rsidRDefault="00665174" w:rsidP="00E6164A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Resolution: </w:t>
      </w:r>
      <w:r w:rsidR="00381F56" w:rsidRPr="0040759D">
        <w:rPr>
          <w:vanish/>
        </w:rPr>
        <w:t>NNO Fireworks Contract</w:t>
      </w:r>
    </w:p>
    <w:p w14:paraId="36E12B5C" w14:textId="1184ED9B" w:rsidR="00DE6A5C" w:rsidRPr="0040759D" w:rsidRDefault="00DE6A5C" w:rsidP="00A84500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Resolution: Project Coordinator</w:t>
      </w:r>
    </w:p>
    <w:p w14:paraId="07859738" w14:textId="77777777" w:rsidR="00B95354" w:rsidRPr="0040759D" w:rsidRDefault="00B95354" w:rsidP="006702A1">
      <w:pPr>
        <w:pStyle w:val="ListParagraph"/>
        <w:ind w:left="1080"/>
        <w:rPr>
          <w:vanish/>
        </w:rPr>
      </w:pPr>
    </w:p>
    <w:p w14:paraId="560B7DBF" w14:textId="5E01343A" w:rsidR="00E6164A" w:rsidRPr="0040759D" w:rsidRDefault="00E6164A" w:rsidP="00E6164A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July 17, 2023 – Study</w:t>
      </w:r>
      <w:r w:rsidR="00F658BF" w:rsidRPr="0040759D">
        <w:rPr>
          <w:b/>
          <w:bCs/>
          <w:vanish/>
        </w:rPr>
        <w:t xml:space="preserve"> 6 pm</w:t>
      </w:r>
      <w:r w:rsidR="007A1571" w:rsidRPr="0040759D">
        <w:rPr>
          <w:b/>
          <w:bCs/>
          <w:vanish/>
        </w:rPr>
        <w:t xml:space="preserve"> </w:t>
      </w:r>
    </w:p>
    <w:p w14:paraId="282B3B56" w14:textId="163CC8F4" w:rsidR="00ED2D91" w:rsidRPr="0040759D" w:rsidRDefault="00ED2D91" w:rsidP="0087363F">
      <w:pPr>
        <w:pStyle w:val="ListParagraph"/>
        <w:numPr>
          <w:ilvl w:val="1"/>
          <w:numId w:val="5"/>
        </w:numPr>
        <w:ind w:left="1170"/>
        <w:rPr>
          <w:vanish/>
        </w:rPr>
      </w:pPr>
      <w:r w:rsidRPr="0040759D">
        <w:rPr>
          <w:vanish/>
        </w:rPr>
        <w:t>Council Goal Discussion</w:t>
      </w:r>
    </w:p>
    <w:p w14:paraId="6E8A5B56" w14:textId="41E2783B" w:rsidR="001076C6" w:rsidRPr="0040759D" w:rsidRDefault="00091CED" w:rsidP="0087363F">
      <w:pPr>
        <w:pStyle w:val="ListParagraph"/>
        <w:numPr>
          <w:ilvl w:val="1"/>
          <w:numId w:val="5"/>
        </w:numPr>
        <w:ind w:left="1170"/>
        <w:rPr>
          <w:vanish/>
        </w:rPr>
      </w:pPr>
      <w:r w:rsidRPr="0040759D">
        <w:rPr>
          <w:vanish/>
        </w:rPr>
        <w:t>Budget Review (ARPA/ Pool, Rec Center Maint. Fund)</w:t>
      </w:r>
      <w:r w:rsidR="00477C92" w:rsidRPr="0040759D">
        <w:rPr>
          <w:vanish/>
        </w:rPr>
        <w:t>??</w:t>
      </w:r>
    </w:p>
    <w:p w14:paraId="37591FD0" w14:textId="2C3A387D" w:rsidR="00DE6A5C" w:rsidRPr="0040759D" w:rsidRDefault="009914EE" w:rsidP="009914EE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  </w:t>
      </w:r>
      <w:r w:rsidR="00DE6A5C" w:rsidRPr="0040759D">
        <w:rPr>
          <w:vanish/>
        </w:rPr>
        <w:t>Comp Plan update</w:t>
      </w:r>
    </w:p>
    <w:p w14:paraId="7A7359A7" w14:textId="7804E068" w:rsidR="009914EE" w:rsidRPr="0040759D" w:rsidRDefault="00AA09B2" w:rsidP="00D01A39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Pavement Management Report</w:t>
      </w:r>
    </w:p>
    <w:p w14:paraId="50C1A14F" w14:textId="39597047" w:rsidR="00E164F9" w:rsidRPr="0040759D" w:rsidRDefault="00E164F9" w:rsidP="00E164F9">
      <w:pPr>
        <w:pStyle w:val="ListParagraph"/>
        <w:numPr>
          <w:ilvl w:val="0"/>
          <w:numId w:val="1"/>
        </w:numPr>
        <w:rPr>
          <w:b/>
          <w:bCs/>
          <w:vanish/>
        </w:rPr>
      </w:pPr>
      <w:r w:rsidRPr="0040759D">
        <w:rPr>
          <w:b/>
          <w:bCs/>
          <w:vanish/>
        </w:rPr>
        <w:t>July 25, 2023 – Civil Service Commission Special</w:t>
      </w:r>
      <w:r w:rsidR="00C26104" w:rsidRPr="0040759D">
        <w:rPr>
          <w:b/>
          <w:bCs/>
          <w:vanish/>
        </w:rPr>
        <w:t xml:space="preserve"> </w:t>
      </w:r>
      <w:r w:rsidRPr="0040759D">
        <w:rPr>
          <w:b/>
          <w:bCs/>
          <w:vanish/>
        </w:rPr>
        <w:t>4 pm</w:t>
      </w:r>
    </w:p>
    <w:p w14:paraId="4D5AEA48" w14:textId="77777777" w:rsidR="00C26104" w:rsidRPr="0040759D" w:rsidRDefault="00C26104" w:rsidP="00C26104">
      <w:pPr>
        <w:pStyle w:val="ListParagraph"/>
        <w:rPr>
          <w:b/>
          <w:bCs/>
          <w:vanish/>
        </w:rPr>
      </w:pPr>
    </w:p>
    <w:p w14:paraId="16951150" w14:textId="7A595129" w:rsidR="00E6164A" w:rsidRPr="0040759D" w:rsidRDefault="00E6164A" w:rsidP="00C26104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July 25</w:t>
      </w:r>
      <w:r w:rsidR="00C26104" w:rsidRPr="0040759D">
        <w:rPr>
          <w:b/>
          <w:bCs/>
          <w:vanish/>
        </w:rPr>
        <w:t xml:space="preserve">, 2023 - </w:t>
      </w:r>
      <w:r w:rsidRPr="0040759D">
        <w:rPr>
          <w:b/>
          <w:bCs/>
          <w:vanish/>
        </w:rPr>
        <w:t xml:space="preserve"> Regular  7 pm</w:t>
      </w:r>
    </w:p>
    <w:p w14:paraId="1DDD1A2D" w14:textId="569A9B47" w:rsidR="00DC7ADC" w:rsidRPr="0040759D" w:rsidRDefault="00DC7ADC" w:rsidP="00944071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 xml:space="preserve">Presiding </w:t>
      </w:r>
      <w:r w:rsidR="000226D6" w:rsidRPr="0040759D">
        <w:rPr>
          <w:vanish/>
        </w:rPr>
        <w:t>Officer’s</w:t>
      </w:r>
      <w:r w:rsidRPr="0040759D">
        <w:rPr>
          <w:vanish/>
        </w:rPr>
        <w:t xml:space="preserve"> Report: Rep.</w:t>
      </w:r>
      <w:r w:rsidR="000226D6" w:rsidRPr="0040759D">
        <w:rPr>
          <w:vanish/>
        </w:rPr>
        <w:t xml:space="preserve"> </w:t>
      </w:r>
      <w:r w:rsidRPr="0040759D">
        <w:rPr>
          <w:vanish/>
        </w:rPr>
        <w:t>Leavitt Legislative Update</w:t>
      </w:r>
    </w:p>
    <w:p w14:paraId="0C9EEE8C" w14:textId="2CD9CD5C" w:rsidR="00944071" w:rsidRPr="0040759D" w:rsidRDefault="00944071" w:rsidP="00944071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 xml:space="preserve">Proclamation: National Night Out </w:t>
      </w:r>
    </w:p>
    <w:p w14:paraId="2477C71F" w14:textId="4FE265A5" w:rsidR="00482A98" w:rsidRPr="0040759D" w:rsidRDefault="00482A98" w:rsidP="00482A98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 xml:space="preserve">Resolution: </w:t>
      </w:r>
      <w:bookmarkStart w:id="1" w:name="_Hlk140586279"/>
      <w:r w:rsidRPr="0040759D">
        <w:rPr>
          <w:vanish/>
        </w:rPr>
        <w:t xml:space="preserve">Umpqua Bank Time &amp; Temperature Sign Agreement </w:t>
      </w:r>
      <w:bookmarkEnd w:id="1"/>
    </w:p>
    <w:p w14:paraId="702990B4" w14:textId="2C6C56FD" w:rsidR="00482A98" w:rsidRPr="0040759D" w:rsidRDefault="00482A98" w:rsidP="00482A98">
      <w:pPr>
        <w:pStyle w:val="ListParagraph"/>
        <w:numPr>
          <w:ilvl w:val="1"/>
          <w:numId w:val="5"/>
        </w:numPr>
        <w:rPr>
          <w:vanish/>
        </w:rPr>
      </w:pPr>
      <w:bookmarkStart w:id="2" w:name="_Hlk140586291"/>
      <w:r w:rsidRPr="0040759D">
        <w:rPr>
          <w:vanish/>
        </w:rPr>
        <w:t>Ordinance: Salary Plan Amendment: Community Development Director</w:t>
      </w:r>
    </w:p>
    <w:p w14:paraId="0ADAE2C8" w14:textId="63B733D7" w:rsidR="00482A98" w:rsidRPr="0040759D" w:rsidRDefault="00482A98" w:rsidP="00482A98">
      <w:pPr>
        <w:pStyle w:val="ListParagraph"/>
        <w:numPr>
          <w:ilvl w:val="1"/>
          <w:numId w:val="5"/>
        </w:numPr>
        <w:rPr>
          <w:vanish/>
        </w:rPr>
      </w:pPr>
      <w:bookmarkStart w:id="3" w:name="_Hlk140586313"/>
      <w:bookmarkEnd w:id="2"/>
      <w:r w:rsidRPr="0040759D">
        <w:rPr>
          <w:vanish/>
        </w:rPr>
        <w:t>Budget Amendment #</w:t>
      </w:r>
      <w:r w:rsidR="00C26104" w:rsidRPr="0040759D">
        <w:rPr>
          <w:vanish/>
        </w:rPr>
        <w:t>2 – 1</w:t>
      </w:r>
      <w:r w:rsidR="00C26104" w:rsidRPr="0040759D">
        <w:rPr>
          <w:vanish/>
          <w:vertAlign w:val="superscript"/>
        </w:rPr>
        <w:t>st</w:t>
      </w:r>
      <w:r w:rsidR="00C26104" w:rsidRPr="0040759D">
        <w:rPr>
          <w:vanish/>
        </w:rPr>
        <w:t xml:space="preserve"> </w:t>
      </w:r>
      <w:r w:rsidRPr="0040759D">
        <w:rPr>
          <w:vanish/>
        </w:rPr>
        <w:t>reading</w:t>
      </w:r>
    </w:p>
    <w:bookmarkEnd w:id="3"/>
    <w:p w14:paraId="31690F07" w14:textId="6B7996D5" w:rsidR="00F658BF" w:rsidRPr="0040759D" w:rsidRDefault="00E6164A" w:rsidP="00F658B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 xml:space="preserve">August 1, 2023 – National Night Out </w:t>
      </w:r>
    </w:p>
    <w:p w14:paraId="1B0B9435" w14:textId="7FEFA197" w:rsidR="008A5A2F" w:rsidRPr="0040759D" w:rsidRDefault="008A5A2F" w:rsidP="00F658B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August 7, 2023 – Civil Service Commission 4 pm</w:t>
      </w:r>
    </w:p>
    <w:p w14:paraId="76EAEBA5" w14:textId="77777777" w:rsidR="008A5A2F" w:rsidRPr="0040759D" w:rsidRDefault="008A5A2F" w:rsidP="008A5A2F">
      <w:pPr>
        <w:pStyle w:val="ListParagraph"/>
        <w:rPr>
          <w:b/>
          <w:bCs/>
          <w:vanish/>
        </w:rPr>
      </w:pPr>
    </w:p>
    <w:p w14:paraId="7081F4C3" w14:textId="4C3EBD1E" w:rsidR="006C13AA" w:rsidRPr="0040759D" w:rsidRDefault="00F658BF" w:rsidP="006C13AA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August 8, 2023 – Regular 7 pm</w:t>
      </w:r>
      <w:r w:rsidR="00482A98" w:rsidRPr="0040759D">
        <w:rPr>
          <w:b/>
          <w:bCs/>
          <w:vanish/>
        </w:rPr>
        <w:t xml:space="preserve"> </w:t>
      </w:r>
    </w:p>
    <w:p w14:paraId="453758CE" w14:textId="255CFB59" w:rsidR="00CA17DD" w:rsidRPr="0040759D" w:rsidRDefault="006C13AA" w:rsidP="00CA17DD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 xml:space="preserve">Motion: Planning Commission Appointment </w:t>
      </w:r>
    </w:p>
    <w:p w14:paraId="133598A1" w14:textId="2B97C062" w:rsidR="00CA17DD" w:rsidRPr="0040759D" w:rsidRDefault="00CA17DD" w:rsidP="004D7DC3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>Consent Calendar: Setting special budget meetings on October 9, 16, 23, and 30, 2023, at 6 pm for the sole purpose of reviewing the 2024 preliminary budget.</w:t>
      </w:r>
    </w:p>
    <w:p w14:paraId="549418CD" w14:textId="0ABBE6E7" w:rsidR="006D1CA9" w:rsidRPr="0040759D" w:rsidRDefault="006D1CA9" w:rsidP="006D1CA9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eastAsia="Times New Roman"/>
          <w:vanish/>
        </w:rPr>
      </w:pPr>
      <w:r w:rsidRPr="0040759D">
        <w:rPr>
          <w:rFonts w:eastAsia="Times New Roman"/>
          <w:vanish/>
        </w:rPr>
        <w:t>SSHAP Presentation</w:t>
      </w:r>
    </w:p>
    <w:p w14:paraId="17694273" w14:textId="77777777" w:rsidR="00C11616" w:rsidRPr="0040759D" w:rsidRDefault="00C11616" w:rsidP="00F62A26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eastAsia="Times New Roman"/>
          <w:vanish/>
        </w:rPr>
      </w:pPr>
      <w:bookmarkStart w:id="4" w:name="_Hlk141779019"/>
      <w:r w:rsidRPr="0040759D">
        <w:rPr>
          <w:rFonts w:eastAsia="Times New Roman"/>
          <w:vanish/>
        </w:rPr>
        <w:t>Resolution: Pierce County Urban Consortium Agreement – Amendment No. 2</w:t>
      </w:r>
    </w:p>
    <w:p w14:paraId="735E5AD1" w14:textId="77777777" w:rsidR="00C11616" w:rsidRPr="0040759D" w:rsidRDefault="00C11616" w:rsidP="00C11616">
      <w:pPr>
        <w:pStyle w:val="ListParagraph"/>
        <w:numPr>
          <w:ilvl w:val="1"/>
          <w:numId w:val="5"/>
        </w:numPr>
        <w:rPr>
          <w:vanish/>
        </w:rPr>
      </w:pPr>
      <w:bookmarkStart w:id="5" w:name="_Hlk140586339"/>
      <w:bookmarkEnd w:id="4"/>
      <w:r w:rsidRPr="0040759D">
        <w:rPr>
          <w:vanish/>
        </w:rPr>
        <w:t>2</w:t>
      </w:r>
      <w:r w:rsidRPr="0040759D">
        <w:rPr>
          <w:vanish/>
          <w:vertAlign w:val="superscript"/>
        </w:rPr>
        <w:t>nd</w:t>
      </w:r>
      <w:r w:rsidRPr="0040759D">
        <w:rPr>
          <w:vanish/>
        </w:rPr>
        <w:t xml:space="preserve"> QTR Financial Report</w:t>
      </w:r>
      <w:bookmarkEnd w:id="5"/>
    </w:p>
    <w:p w14:paraId="6E3A0D0F" w14:textId="2FE26108" w:rsidR="00482A98" w:rsidRPr="0040759D" w:rsidRDefault="00482A98" w:rsidP="00482A98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>Budget Amendment #2 reading for adoption</w:t>
      </w:r>
    </w:p>
    <w:p w14:paraId="020E0584" w14:textId="375B2378" w:rsidR="008A5A2F" w:rsidRPr="0040759D" w:rsidRDefault="00A045EA" w:rsidP="00680F94">
      <w:pPr>
        <w:pStyle w:val="ListParagraph"/>
        <w:numPr>
          <w:ilvl w:val="1"/>
          <w:numId w:val="5"/>
        </w:numPr>
        <w:rPr>
          <w:vanish/>
        </w:rPr>
      </w:pPr>
      <w:r w:rsidRPr="0040759D">
        <w:rPr>
          <w:vanish/>
        </w:rPr>
        <w:t>Executive Session: Public Works Admin/ Utility Billing Reclass</w:t>
      </w:r>
    </w:p>
    <w:p w14:paraId="6B0E6FD1" w14:textId="77777777" w:rsidR="00680F94" w:rsidRPr="0040759D" w:rsidRDefault="00680F94" w:rsidP="00680F94">
      <w:pPr>
        <w:pStyle w:val="ListParagraph"/>
        <w:ind w:left="1440"/>
        <w:rPr>
          <w:vanish/>
        </w:rPr>
      </w:pPr>
    </w:p>
    <w:p w14:paraId="3390FC88" w14:textId="1093EC5D" w:rsidR="00665174" w:rsidRPr="0040759D" w:rsidRDefault="008A5A2F" w:rsidP="008A5A2F">
      <w:pPr>
        <w:pStyle w:val="ListParagraph"/>
        <w:numPr>
          <w:ilvl w:val="0"/>
          <w:numId w:val="5"/>
        </w:numPr>
        <w:rPr>
          <w:vanish/>
        </w:rPr>
      </w:pPr>
      <w:r w:rsidRPr="0040759D">
        <w:rPr>
          <w:b/>
          <w:bCs/>
          <w:vanish/>
        </w:rPr>
        <w:t>August 15, 2023</w:t>
      </w:r>
      <w:r w:rsidR="00F62A26" w:rsidRPr="0040759D">
        <w:rPr>
          <w:b/>
          <w:bCs/>
          <w:vanish/>
        </w:rPr>
        <w:t xml:space="preserve"> - </w:t>
      </w:r>
      <w:r w:rsidRPr="0040759D">
        <w:rPr>
          <w:b/>
          <w:bCs/>
          <w:vanish/>
        </w:rPr>
        <w:t>Planning Commission 6 pm</w:t>
      </w:r>
    </w:p>
    <w:p w14:paraId="68D4B6FE" w14:textId="66977917" w:rsidR="00477C92" w:rsidRPr="0040759D" w:rsidRDefault="00F658BF" w:rsidP="00477C92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August 21, 2023 – Study 6 pm</w:t>
      </w:r>
      <w:r w:rsidR="00F842E2" w:rsidRPr="0040759D">
        <w:rPr>
          <w:b/>
          <w:bCs/>
          <w:vanish/>
        </w:rPr>
        <w:t xml:space="preserve"> </w:t>
      </w:r>
      <w:r w:rsidR="00F842E2" w:rsidRPr="0040759D">
        <w:rPr>
          <w:b/>
          <w:bCs/>
          <w:strike/>
          <w:vanish/>
          <w:highlight w:val="yellow"/>
        </w:rPr>
        <w:t>Due 08/14/23</w:t>
      </w:r>
    </w:p>
    <w:p w14:paraId="7FE7C09E" w14:textId="299EB40A" w:rsidR="00482A98" w:rsidRPr="0040759D" w:rsidRDefault="00482A98" w:rsidP="00482A98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Insurance</w:t>
      </w:r>
      <w:r w:rsidR="00F47997" w:rsidRPr="0040759D">
        <w:rPr>
          <w:vanish/>
        </w:rPr>
        <w:t xml:space="preserve"> Pool Presentation</w:t>
      </w:r>
      <w:r w:rsidRPr="0040759D">
        <w:rPr>
          <w:vanish/>
        </w:rPr>
        <w:t xml:space="preserve"> </w:t>
      </w:r>
    </w:p>
    <w:p w14:paraId="1EA91316" w14:textId="22E1449E" w:rsidR="00482A98" w:rsidRPr="0040759D" w:rsidRDefault="00F47997" w:rsidP="00482A98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Draft </w:t>
      </w:r>
      <w:r w:rsidR="00482A98" w:rsidRPr="0040759D">
        <w:rPr>
          <w:vanish/>
        </w:rPr>
        <w:t>Vision Statement</w:t>
      </w:r>
      <w:r w:rsidRPr="0040759D">
        <w:rPr>
          <w:vanish/>
        </w:rPr>
        <w:t xml:space="preserve"> (Comp Plan)</w:t>
      </w:r>
    </w:p>
    <w:p w14:paraId="33899860" w14:textId="40A76DF9" w:rsidR="0087363F" w:rsidRPr="0040759D" w:rsidRDefault="0087363F" w:rsidP="00482A98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Trademark &amp; Use Agreement (Murphy)</w:t>
      </w:r>
    </w:p>
    <w:p w14:paraId="4CC9FBCB" w14:textId="77777777" w:rsidR="00C842D8" w:rsidRPr="0040759D" w:rsidRDefault="0087363F" w:rsidP="0087363F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 xml:space="preserve">Fircrest </w:t>
      </w:r>
      <w:r w:rsidR="00C842D8" w:rsidRPr="0040759D">
        <w:rPr>
          <w:vanish/>
        </w:rPr>
        <w:t>Maintenance Facility</w:t>
      </w:r>
    </w:p>
    <w:p w14:paraId="520BF75A" w14:textId="77777777" w:rsidR="00C842D8" w:rsidRPr="0040759D" w:rsidRDefault="00C842D8" w:rsidP="0087363F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Holiday Tree Committee</w:t>
      </w:r>
    </w:p>
    <w:p w14:paraId="591AD766" w14:textId="2F3FF2C0" w:rsidR="0087363F" w:rsidRPr="0040759D" w:rsidRDefault="00C842D8" w:rsidP="0087363F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Centennial Committee</w:t>
      </w:r>
      <w:r w:rsidR="0087363F" w:rsidRPr="0040759D">
        <w:rPr>
          <w:vanish/>
        </w:rPr>
        <w:t xml:space="preserve"> </w:t>
      </w:r>
    </w:p>
    <w:p w14:paraId="660ADA2B" w14:textId="549CA3A3" w:rsidR="00C842D8" w:rsidRPr="0040759D" w:rsidRDefault="00C842D8" w:rsidP="0087363F">
      <w:pPr>
        <w:pStyle w:val="ListParagraph"/>
        <w:numPr>
          <w:ilvl w:val="1"/>
          <w:numId w:val="1"/>
        </w:numPr>
        <w:rPr>
          <w:vanish/>
        </w:rPr>
      </w:pPr>
      <w:r w:rsidRPr="0040759D">
        <w:rPr>
          <w:vanish/>
        </w:rPr>
        <w:t>Mildred Street Development “Prose” Update</w:t>
      </w:r>
    </w:p>
    <w:p w14:paraId="4CD6D5CB" w14:textId="77777777" w:rsidR="00477C92" w:rsidRPr="0040759D" w:rsidRDefault="00477C92" w:rsidP="00477C92">
      <w:pPr>
        <w:pStyle w:val="ListParagraph"/>
        <w:rPr>
          <w:b/>
          <w:bCs/>
          <w:vanish/>
        </w:rPr>
      </w:pPr>
    </w:p>
    <w:p w14:paraId="5A015A96" w14:textId="531E1AB5" w:rsidR="008A5A2F" w:rsidRPr="0040759D" w:rsidRDefault="00F658BF" w:rsidP="008A5A2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40759D">
        <w:rPr>
          <w:b/>
          <w:bCs/>
          <w:vanish/>
        </w:rPr>
        <w:t>August 22, 2023 – Regular 7 pm</w:t>
      </w:r>
      <w:r w:rsidR="00C11616" w:rsidRPr="0040759D">
        <w:rPr>
          <w:b/>
          <w:bCs/>
          <w:vanish/>
        </w:rPr>
        <w:t xml:space="preserve"> </w:t>
      </w:r>
      <w:r w:rsidR="00C11616" w:rsidRPr="0040759D">
        <w:rPr>
          <w:b/>
          <w:bCs/>
          <w:strike/>
          <w:vanish/>
          <w:highlight w:val="yellow"/>
        </w:rPr>
        <w:t>Due 08/14/23</w:t>
      </w:r>
    </w:p>
    <w:p w14:paraId="00111A5C" w14:textId="5E74C9BC" w:rsidR="00F4148A" w:rsidRPr="0040759D" w:rsidRDefault="00F4148A" w:rsidP="00C11616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eastAsia="Times New Roman"/>
          <w:vanish/>
        </w:rPr>
      </w:pPr>
      <w:r w:rsidRPr="0040759D">
        <w:rPr>
          <w:rFonts w:eastAsia="Times New Roman"/>
          <w:vanish/>
        </w:rPr>
        <w:t>Setting Public Hearings for the 2024 Budget</w:t>
      </w:r>
    </w:p>
    <w:p w14:paraId="12E7C4EC" w14:textId="3AF264C8" w:rsidR="00C11616" w:rsidRPr="0040759D" w:rsidRDefault="00C11616" w:rsidP="00C11616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eastAsia="Times New Roman"/>
          <w:vanish/>
        </w:rPr>
      </w:pPr>
      <w:r w:rsidRPr="0040759D">
        <w:rPr>
          <w:rFonts w:eastAsia="Times New Roman"/>
          <w:vanish/>
        </w:rPr>
        <w:t xml:space="preserve">Resolution: Stormwater Rates Letter of Understanding  </w:t>
      </w:r>
    </w:p>
    <w:p w14:paraId="73C7EE1A" w14:textId="77777777" w:rsidR="00C842D8" w:rsidRPr="0040759D" w:rsidRDefault="00C842D8" w:rsidP="00C842D8">
      <w:pPr>
        <w:pStyle w:val="ListParagraph"/>
        <w:rPr>
          <w:b/>
          <w:bCs/>
          <w:vanish/>
        </w:rPr>
      </w:pPr>
    </w:p>
    <w:p w14:paraId="708F67A4" w14:textId="026B91E0" w:rsidR="008A5A2F" w:rsidRPr="00E9078B" w:rsidRDefault="008A5A2F" w:rsidP="008A5A2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E9078B">
        <w:rPr>
          <w:b/>
          <w:bCs/>
          <w:vanish/>
        </w:rPr>
        <w:t xml:space="preserve">September </w:t>
      </w:r>
      <w:r w:rsidR="008B3A9F" w:rsidRPr="00E9078B">
        <w:rPr>
          <w:b/>
          <w:bCs/>
          <w:vanish/>
        </w:rPr>
        <w:t>5</w:t>
      </w:r>
      <w:r w:rsidR="002F7429" w:rsidRPr="00E9078B">
        <w:rPr>
          <w:b/>
          <w:bCs/>
          <w:vanish/>
        </w:rPr>
        <w:t>, 2023 – Civil Service Commission 4 pm</w:t>
      </w:r>
    </w:p>
    <w:p w14:paraId="652BC6FA" w14:textId="770C6A58" w:rsidR="002F7429" w:rsidRPr="00E9078B" w:rsidRDefault="002F7429" w:rsidP="008A5A2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E9078B">
        <w:rPr>
          <w:b/>
          <w:bCs/>
          <w:vanish/>
        </w:rPr>
        <w:t>September 5, 2023 – Planning Commission 6 pm</w:t>
      </w:r>
    </w:p>
    <w:p w14:paraId="44439311" w14:textId="18020217" w:rsidR="00F62A26" w:rsidRPr="005A7571" w:rsidRDefault="00F62A26" w:rsidP="00F62A26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5A7571">
        <w:rPr>
          <w:b/>
          <w:bCs/>
          <w:vanish/>
        </w:rPr>
        <w:t>September 12, 2023 – Regular 7 pm</w:t>
      </w:r>
      <w:r w:rsidR="00FA3FCB" w:rsidRPr="005A7571">
        <w:rPr>
          <w:b/>
          <w:bCs/>
          <w:vanish/>
        </w:rPr>
        <w:t xml:space="preserve"> </w:t>
      </w:r>
    </w:p>
    <w:p w14:paraId="6B24962A" w14:textId="0BCF9D64" w:rsidR="00F4148A" w:rsidRPr="005A7571" w:rsidRDefault="00F4148A" w:rsidP="00B862B2">
      <w:pPr>
        <w:pStyle w:val="ListParagraph"/>
        <w:numPr>
          <w:ilvl w:val="1"/>
          <w:numId w:val="5"/>
        </w:numPr>
        <w:rPr>
          <w:vanish/>
        </w:rPr>
      </w:pPr>
      <w:r w:rsidRPr="005A7571">
        <w:rPr>
          <w:vanish/>
        </w:rPr>
        <w:t>Resolution: Fircrest Park Sports Field Improvement Contract</w:t>
      </w:r>
    </w:p>
    <w:p w14:paraId="417330BC" w14:textId="1FDE1563" w:rsidR="00B862B2" w:rsidRPr="005A7571" w:rsidRDefault="00B862B2" w:rsidP="00F62A26">
      <w:pPr>
        <w:pStyle w:val="ListParagraph"/>
        <w:numPr>
          <w:ilvl w:val="1"/>
          <w:numId w:val="5"/>
        </w:numPr>
        <w:rPr>
          <w:b/>
          <w:bCs/>
          <w:vanish/>
        </w:rPr>
      </w:pPr>
      <w:r w:rsidRPr="005A7571">
        <w:rPr>
          <w:vanish/>
        </w:rPr>
        <w:t xml:space="preserve">Resolution: </w:t>
      </w:r>
      <w:r w:rsidR="004D68E6" w:rsidRPr="005A7571">
        <w:rPr>
          <w:vanish/>
        </w:rPr>
        <w:t>Centennial Steering Committee</w:t>
      </w:r>
    </w:p>
    <w:p w14:paraId="6CEB1B9E" w14:textId="0F665AE4" w:rsidR="00F658BF" w:rsidRPr="00B87CC3" w:rsidRDefault="00F658BF" w:rsidP="00F658B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B87CC3">
        <w:rPr>
          <w:b/>
          <w:bCs/>
          <w:vanish/>
        </w:rPr>
        <w:t>September 18, 2023 – S</w:t>
      </w:r>
      <w:r w:rsidR="00680F94" w:rsidRPr="00B87CC3">
        <w:rPr>
          <w:b/>
          <w:bCs/>
          <w:vanish/>
        </w:rPr>
        <w:t>pecial 7</w:t>
      </w:r>
      <w:r w:rsidRPr="00B87CC3">
        <w:rPr>
          <w:b/>
          <w:bCs/>
          <w:vanish/>
        </w:rPr>
        <w:t xml:space="preserve"> pm</w:t>
      </w:r>
    </w:p>
    <w:p w14:paraId="4E46A7D0" w14:textId="5305EDB8" w:rsidR="005A7571" w:rsidRPr="00B87CC3" w:rsidRDefault="005A7571" w:rsidP="00F62A26">
      <w:pPr>
        <w:pStyle w:val="ListParagraph"/>
        <w:numPr>
          <w:ilvl w:val="1"/>
          <w:numId w:val="5"/>
        </w:numPr>
        <w:rPr>
          <w:vanish/>
        </w:rPr>
      </w:pPr>
      <w:r w:rsidRPr="00B87CC3">
        <w:rPr>
          <w:vanish/>
        </w:rPr>
        <w:t>Interim Police Chief LaTour Farewell</w:t>
      </w:r>
    </w:p>
    <w:p w14:paraId="186827DF" w14:textId="18068C72" w:rsidR="00F62A26" w:rsidRPr="00B87CC3" w:rsidRDefault="00482A98" w:rsidP="00F62A26">
      <w:pPr>
        <w:pStyle w:val="ListParagraph"/>
        <w:numPr>
          <w:ilvl w:val="1"/>
          <w:numId w:val="5"/>
        </w:numPr>
        <w:rPr>
          <w:vanish/>
        </w:rPr>
      </w:pPr>
      <w:r w:rsidRPr="00B87CC3">
        <w:rPr>
          <w:vanish/>
        </w:rPr>
        <w:t>Comp. Plan BHC Community Open House</w:t>
      </w:r>
    </w:p>
    <w:p w14:paraId="12EA5B87" w14:textId="637ECDC3" w:rsidR="00F62A26" w:rsidRPr="00AE027F" w:rsidRDefault="00F62A26" w:rsidP="00F62A26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AE027F">
        <w:rPr>
          <w:b/>
          <w:bCs/>
          <w:vanish/>
        </w:rPr>
        <w:t>September 26, 2023 – Regular 7 pm</w:t>
      </w:r>
      <w:r w:rsidR="005A7571" w:rsidRPr="00AE027F">
        <w:rPr>
          <w:b/>
          <w:bCs/>
          <w:vanish/>
        </w:rPr>
        <w:t xml:space="preserve"> </w:t>
      </w:r>
      <w:r w:rsidR="005A7571" w:rsidRPr="00AE027F">
        <w:rPr>
          <w:b/>
          <w:bCs/>
          <w:vanish/>
          <w:highlight w:val="yellow"/>
        </w:rPr>
        <w:t>Due 09/18/23</w:t>
      </w:r>
      <w:r w:rsidR="005A7571" w:rsidRPr="00AE027F">
        <w:rPr>
          <w:b/>
          <w:bCs/>
          <w:vanish/>
        </w:rPr>
        <w:t xml:space="preserve"> EOD</w:t>
      </w:r>
    </w:p>
    <w:p w14:paraId="2059096F" w14:textId="74E81B73" w:rsidR="00F62A26" w:rsidRPr="00AE027F" w:rsidRDefault="00722D1A" w:rsidP="00A64687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 xml:space="preserve">Police </w:t>
      </w:r>
      <w:r w:rsidR="00A64687" w:rsidRPr="00AE027F">
        <w:rPr>
          <w:vanish/>
        </w:rPr>
        <w:t xml:space="preserve">Chief Schaub – </w:t>
      </w:r>
      <w:r w:rsidR="004942B9" w:rsidRPr="00AE027F">
        <w:rPr>
          <w:vanish/>
        </w:rPr>
        <w:t>swearing-in</w:t>
      </w:r>
      <w:r w:rsidR="00A64687" w:rsidRPr="00AE027F">
        <w:rPr>
          <w:vanish/>
        </w:rPr>
        <w:t xml:space="preserve"> </w:t>
      </w:r>
    </w:p>
    <w:p w14:paraId="4BC2D33E" w14:textId="4C57D473" w:rsidR="00B87CC3" w:rsidRPr="00AE027F" w:rsidRDefault="00B87CC3" w:rsidP="00B87CC3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>Centennial Committee Appointment</w:t>
      </w:r>
    </w:p>
    <w:p w14:paraId="1ED4E627" w14:textId="38DFC055" w:rsidR="00B87CC3" w:rsidRPr="00AE027F" w:rsidRDefault="00B87CC3" w:rsidP="00B87CC3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 xml:space="preserve">Resolution: Pierce County Department of Assigned Counsel </w:t>
      </w:r>
    </w:p>
    <w:p w14:paraId="61A3A8D1" w14:textId="57331AA7" w:rsidR="00B87CC3" w:rsidRPr="00AE027F" w:rsidRDefault="00B87CC3" w:rsidP="00B87CC3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>Memorandum of Understanding: Fircrest Parks &amp; Recreation Foundation</w:t>
      </w:r>
    </w:p>
    <w:p w14:paraId="4381B347" w14:textId="3835E0D5" w:rsidR="008B065F" w:rsidRPr="00AE027F" w:rsidRDefault="008B065F" w:rsidP="008B065F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>Insurance Broker Renewal</w:t>
      </w:r>
    </w:p>
    <w:p w14:paraId="126D4126" w14:textId="77777777" w:rsidR="00B87CC3" w:rsidRPr="00AE027F" w:rsidRDefault="00B87CC3" w:rsidP="00B87CC3">
      <w:pPr>
        <w:pStyle w:val="ListParagraph"/>
        <w:numPr>
          <w:ilvl w:val="1"/>
          <w:numId w:val="5"/>
        </w:numPr>
        <w:rPr>
          <w:vanish/>
        </w:rPr>
      </w:pPr>
      <w:r w:rsidRPr="00AE027F">
        <w:rPr>
          <w:vanish/>
        </w:rPr>
        <w:t>2024 Preliminary Budget Presentation</w:t>
      </w:r>
    </w:p>
    <w:p w14:paraId="0B67F8C1" w14:textId="23F51205" w:rsidR="00F658BF" w:rsidRPr="00BD5F1A" w:rsidRDefault="00F658BF" w:rsidP="00BD5F1A">
      <w:pPr>
        <w:pStyle w:val="ListParagraph"/>
        <w:ind w:left="1440"/>
        <w:rPr>
          <w:b/>
          <w:bCs/>
        </w:rPr>
      </w:pPr>
    </w:p>
    <w:p w14:paraId="0E060730" w14:textId="0578C322" w:rsidR="002F7429" w:rsidRPr="00886175" w:rsidRDefault="002F7429" w:rsidP="00F658B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886175">
        <w:rPr>
          <w:b/>
          <w:bCs/>
          <w:vanish/>
        </w:rPr>
        <w:t>October 2, 2023 – Civil Service Commission 4 pm</w:t>
      </w:r>
    </w:p>
    <w:p w14:paraId="35EB83AE" w14:textId="55E2B788" w:rsidR="004D1F7C" w:rsidRPr="00886175" w:rsidRDefault="004D1F7C" w:rsidP="004D1F7C">
      <w:pPr>
        <w:pStyle w:val="ListParagraph"/>
        <w:numPr>
          <w:ilvl w:val="1"/>
          <w:numId w:val="5"/>
        </w:numPr>
        <w:rPr>
          <w:b/>
          <w:bCs/>
          <w:vanish/>
        </w:rPr>
      </w:pPr>
      <w:r w:rsidRPr="00886175">
        <w:rPr>
          <w:vanish/>
        </w:rPr>
        <w:t>Chief Schaub Introduction</w:t>
      </w:r>
    </w:p>
    <w:p w14:paraId="7AD3C639" w14:textId="737B2496" w:rsidR="004D1F7C" w:rsidRPr="00886175" w:rsidRDefault="0060654D" w:rsidP="004D1F7C">
      <w:pPr>
        <w:pStyle w:val="ListParagraph"/>
        <w:numPr>
          <w:ilvl w:val="1"/>
          <w:numId w:val="5"/>
        </w:numPr>
        <w:rPr>
          <w:b/>
          <w:bCs/>
          <w:vanish/>
        </w:rPr>
      </w:pPr>
      <w:r w:rsidRPr="00886175">
        <w:rPr>
          <w:vanish/>
        </w:rPr>
        <w:t xml:space="preserve">Lateral Police Officer </w:t>
      </w:r>
      <w:r w:rsidR="004D1F7C" w:rsidRPr="00886175">
        <w:rPr>
          <w:vanish/>
        </w:rPr>
        <w:t>Eligibility List Certification</w:t>
      </w:r>
    </w:p>
    <w:p w14:paraId="55EB828B" w14:textId="77777777" w:rsidR="0060654D" w:rsidRPr="001D4108" w:rsidRDefault="002F7429" w:rsidP="00F658B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1D4108">
        <w:rPr>
          <w:b/>
          <w:bCs/>
          <w:vanish/>
        </w:rPr>
        <w:t>October 3, 2023 – Planning Commission 6 pm</w:t>
      </w:r>
      <w:r w:rsidR="0060654D" w:rsidRPr="001D4108">
        <w:rPr>
          <w:b/>
          <w:bCs/>
          <w:vanish/>
        </w:rPr>
        <w:t xml:space="preserve"> </w:t>
      </w:r>
    </w:p>
    <w:p w14:paraId="02FE0E2E" w14:textId="7C68A76A" w:rsidR="002F7429" w:rsidRPr="001D4108" w:rsidRDefault="0060654D" w:rsidP="0060654D">
      <w:pPr>
        <w:pStyle w:val="ListParagraph"/>
        <w:numPr>
          <w:ilvl w:val="1"/>
          <w:numId w:val="5"/>
        </w:numPr>
        <w:rPr>
          <w:vanish/>
        </w:rPr>
      </w:pPr>
      <w:r w:rsidRPr="001D4108">
        <w:rPr>
          <w:b/>
          <w:bCs/>
          <w:vanish/>
        </w:rPr>
        <w:t xml:space="preserve"> </w:t>
      </w:r>
      <w:r w:rsidRPr="001D4108">
        <w:rPr>
          <w:vanish/>
        </w:rPr>
        <w:t>Comp Plan Survey Results</w:t>
      </w:r>
    </w:p>
    <w:p w14:paraId="100767C9" w14:textId="77777777" w:rsidR="00AE027F" w:rsidRPr="00631C27" w:rsidRDefault="00AE027F" w:rsidP="00AE027F">
      <w:pPr>
        <w:pStyle w:val="ListParagraph"/>
        <w:ind w:left="1440"/>
        <w:rPr>
          <w:vanish/>
        </w:rPr>
      </w:pPr>
    </w:p>
    <w:p w14:paraId="06CE1DD4" w14:textId="442E18FB" w:rsidR="00AE027F" w:rsidRPr="00631C27" w:rsidRDefault="00AE027F" w:rsidP="00AE027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631C27">
        <w:rPr>
          <w:b/>
          <w:bCs/>
          <w:vanish/>
        </w:rPr>
        <w:t xml:space="preserve">October 9, 2023 – Budget </w:t>
      </w:r>
      <w:r w:rsidR="009B61D3" w:rsidRPr="00631C27">
        <w:rPr>
          <w:b/>
          <w:bCs/>
          <w:vanish/>
        </w:rPr>
        <w:t>6</w:t>
      </w:r>
      <w:r w:rsidRPr="00631C27">
        <w:rPr>
          <w:b/>
          <w:bCs/>
          <w:vanish/>
        </w:rPr>
        <w:t xml:space="preserve"> pm</w:t>
      </w:r>
    </w:p>
    <w:p w14:paraId="4D3A4CCE" w14:textId="77777777" w:rsidR="0060654D" w:rsidRPr="00631C27" w:rsidRDefault="0060654D" w:rsidP="0060654D">
      <w:pPr>
        <w:pStyle w:val="ListParagraph"/>
        <w:ind w:left="1440"/>
        <w:rPr>
          <w:vanish/>
        </w:rPr>
      </w:pPr>
    </w:p>
    <w:p w14:paraId="346FE64B" w14:textId="37E5B660" w:rsidR="00097280" w:rsidRPr="00631C27" w:rsidRDefault="00B95354" w:rsidP="00097280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631C27">
        <w:rPr>
          <w:b/>
          <w:bCs/>
          <w:vanish/>
        </w:rPr>
        <w:t xml:space="preserve">October 10, 2023 – Regular </w:t>
      </w:r>
      <w:r w:rsidR="00385E3D" w:rsidRPr="00631C27">
        <w:rPr>
          <w:b/>
          <w:bCs/>
          <w:vanish/>
        </w:rPr>
        <w:t>7</w:t>
      </w:r>
      <w:r w:rsidRPr="00631C27">
        <w:rPr>
          <w:b/>
          <w:bCs/>
          <w:vanish/>
        </w:rPr>
        <w:t xml:space="preserve"> pm</w:t>
      </w:r>
      <w:r w:rsidR="000E25B9" w:rsidRPr="00631C27">
        <w:rPr>
          <w:b/>
          <w:bCs/>
          <w:vanish/>
        </w:rPr>
        <w:t xml:space="preserve"> </w:t>
      </w:r>
      <w:r w:rsidR="000E25B9" w:rsidRPr="00631C27">
        <w:rPr>
          <w:b/>
          <w:bCs/>
          <w:vanish/>
          <w:highlight w:val="yellow"/>
        </w:rPr>
        <w:t>due 10/02/23 EOD</w:t>
      </w:r>
    </w:p>
    <w:p w14:paraId="66D24820" w14:textId="77594610" w:rsidR="00097280" w:rsidRPr="00631C27" w:rsidRDefault="00097280" w:rsidP="00665174">
      <w:pPr>
        <w:pStyle w:val="ListParagraph"/>
        <w:numPr>
          <w:ilvl w:val="1"/>
          <w:numId w:val="5"/>
        </w:numPr>
        <w:rPr>
          <w:vanish/>
        </w:rPr>
      </w:pPr>
      <w:r w:rsidRPr="00631C27">
        <w:rPr>
          <w:vanish/>
        </w:rPr>
        <w:t>Police Chief Schaub Pinning Ceremony</w:t>
      </w:r>
    </w:p>
    <w:p w14:paraId="4E89037B" w14:textId="49EAA049" w:rsidR="008043D7" w:rsidRPr="00631C27" w:rsidRDefault="008043D7" w:rsidP="00665174">
      <w:pPr>
        <w:pStyle w:val="ListParagraph"/>
        <w:numPr>
          <w:ilvl w:val="1"/>
          <w:numId w:val="5"/>
        </w:numPr>
        <w:rPr>
          <w:vanish/>
        </w:rPr>
      </w:pPr>
      <w:r w:rsidRPr="00631C27">
        <w:rPr>
          <w:vanish/>
        </w:rPr>
        <w:t>Appointment of Streets, Facilities, &amp; Equipment Council Liaison</w:t>
      </w:r>
    </w:p>
    <w:p w14:paraId="7C2C5028" w14:textId="6E13B4D6" w:rsidR="004B0FCC" w:rsidRPr="00631C27" w:rsidRDefault="004B0FCC" w:rsidP="00665174">
      <w:pPr>
        <w:pStyle w:val="ListParagraph"/>
        <w:numPr>
          <w:ilvl w:val="1"/>
          <w:numId w:val="5"/>
        </w:numPr>
        <w:rPr>
          <w:vanish/>
        </w:rPr>
      </w:pPr>
      <w:r w:rsidRPr="00631C27">
        <w:rPr>
          <w:vanish/>
        </w:rPr>
        <w:t>Liquor License Application: Rollin’ 253</w:t>
      </w:r>
    </w:p>
    <w:p w14:paraId="28044675" w14:textId="0005525F" w:rsidR="00665174" w:rsidRPr="00631C27" w:rsidRDefault="005C6CFE" w:rsidP="00665174">
      <w:pPr>
        <w:pStyle w:val="ListParagraph"/>
        <w:numPr>
          <w:ilvl w:val="1"/>
          <w:numId w:val="5"/>
        </w:numPr>
        <w:rPr>
          <w:vanish/>
        </w:rPr>
      </w:pPr>
      <w:r w:rsidRPr="00631C27">
        <w:rPr>
          <w:vanish/>
        </w:rPr>
        <w:t xml:space="preserve">End of </w:t>
      </w:r>
      <w:r w:rsidR="00665174" w:rsidRPr="00631C27">
        <w:rPr>
          <w:vanish/>
        </w:rPr>
        <w:t>Pool</w:t>
      </w:r>
      <w:r w:rsidRPr="00631C27">
        <w:rPr>
          <w:vanish/>
        </w:rPr>
        <w:t xml:space="preserve"> Season </w:t>
      </w:r>
      <w:r w:rsidR="00F70D04" w:rsidRPr="00631C27">
        <w:rPr>
          <w:vanish/>
        </w:rPr>
        <w:t>Summary</w:t>
      </w:r>
    </w:p>
    <w:p w14:paraId="76C42CD8" w14:textId="77777777" w:rsidR="00880F19" w:rsidRPr="00631C27" w:rsidRDefault="00880F19" w:rsidP="00880F19">
      <w:pPr>
        <w:pStyle w:val="ListParagraph"/>
        <w:numPr>
          <w:ilvl w:val="1"/>
          <w:numId w:val="5"/>
        </w:numPr>
        <w:rPr>
          <w:rFonts w:eastAsia="Times New Roman"/>
          <w:vanish/>
        </w:rPr>
      </w:pPr>
      <w:r w:rsidRPr="00631C27">
        <w:rPr>
          <w:rFonts w:eastAsia="Times New Roman"/>
          <w:vanish/>
        </w:rPr>
        <w:t xml:space="preserve">Alliance/ Prose Project Memorandum of Understanding </w:t>
      </w:r>
      <w:bookmarkStart w:id="6" w:name="_Hlk146024425"/>
      <w:r w:rsidRPr="00631C27">
        <w:rPr>
          <w:rFonts w:eastAsia="Times New Roman"/>
          <w:vanish/>
        </w:rPr>
        <w:t>Discussion</w:t>
      </w:r>
      <w:bookmarkEnd w:id="6"/>
    </w:p>
    <w:p w14:paraId="1548151D" w14:textId="0ACFCF66" w:rsidR="005C6CFE" w:rsidRPr="00631C27" w:rsidRDefault="005C6CFE" w:rsidP="006917B3">
      <w:pPr>
        <w:pStyle w:val="ListParagraph"/>
        <w:numPr>
          <w:ilvl w:val="1"/>
          <w:numId w:val="5"/>
        </w:numPr>
        <w:rPr>
          <w:b/>
          <w:bCs/>
          <w:vanish/>
        </w:rPr>
      </w:pPr>
      <w:r w:rsidRPr="00631C27">
        <w:rPr>
          <w:vanish/>
        </w:rPr>
        <w:t>Resolution: KBH C</w:t>
      </w:r>
      <w:r w:rsidR="001D4108" w:rsidRPr="00631C27">
        <w:rPr>
          <w:vanish/>
        </w:rPr>
        <w:t>hange Order</w:t>
      </w:r>
    </w:p>
    <w:p w14:paraId="44807EEB" w14:textId="77777777" w:rsidR="009B61D3" w:rsidRPr="00D54DF5" w:rsidRDefault="009B61D3" w:rsidP="009B61D3">
      <w:pPr>
        <w:pStyle w:val="ListParagraph"/>
        <w:rPr>
          <w:b/>
          <w:bCs/>
          <w:vanish/>
        </w:rPr>
      </w:pPr>
    </w:p>
    <w:p w14:paraId="26CA622D" w14:textId="16A20ED3" w:rsidR="00722D1A" w:rsidRPr="00D54DF5" w:rsidRDefault="00722D1A" w:rsidP="00722D1A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D54DF5">
        <w:rPr>
          <w:b/>
          <w:bCs/>
          <w:vanish/>
        </w:rPr>
        <w:t>October 16, 2023 –</w:t>
      </w:r>
      <w:r w:rsidR="00E53D87" w:rsidRPr="00D54DF5">
        <w:rPr>
          <w:b/>
          <w:bCs/>
          <w:vanish/>
        </w:rPr>
        <w:t>Budget</w:t>
      </w:r>
      <w:r w:rsidRPr="00D54DF5">
        <w:rPr>
          <w:b/>
          <w:bCs/>
          <w:vanish/>
        </w:rPr>
        <w:t xml:space="preserve"> 6 pm</w:t>
      </w:r>
    </w:p>
    <w:p w14:paraId="3EEEE242" w14:textId="33E6C121" w:rsidR="00727F63" w:rsidRPr="00040091" w:rsidRDefault="00727F63" w:rsidP="00727F63">
      <w:pPr>
        <w:pStyle w:val="ListParagraph"/>
        <w:rPr>
          <w:b/>
          <w:bCs/>
          <w:vanish/>
        </w:rPr>
      </w:pPr>
    </w:p>
    <w:p w14:paraId="6F2E4CBA" w14:textId="5BBEB9E8" w:rsidR="00AE027F" w:rsidRPr="00040091" w:rsidRDefault="00AE027F" w:rsidP="00AE027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040091">
        <w:rPr>
          <w:b/>
          <w:bCs/>
          <w:vanish/>
        </w:rPr>
        <w:t xml:space="preserve">October 23, 2023 – Budget </w:t>
      </w:r>
      <w:r w:rsidR="009B61D3" w:rsidRPr="00040091">
        <w:rPr>
          <w:b/>
          <w:bCs/>
          <w:vanish/>
        </w:rPr>
        <w:t>6</w:t>
      </w:r>
      <w:r w:rsidRPr="00040091">
        <w:rPr>
          <w:b/>
          <w:bCs/>
          <w:vanish/>
        </w:rPr>
        <w:t xml:space="preserve"> pm</w:t>
      </w:r>
    </w:p>
    <w:p w14:paraId="4AB3A259" w14:textId="77777777" w:rsidR="004D1F7C" w:rsidRPr="00040091" w:rsidRDefault="004D1F7C" w:rsidP="004B0FCC">
      <w:pPr>
        <w:pStyle w:val="ListParagraph"/>
        <w:ind w:left="1440"/>
        <w:rPr>
          <w:b/>
          <w:bCs/>
          <w:vanish/>
        </w:rPr>
      </w:pPr>
    </w:p>
    <w:p w14:paraId="180E3FF9" w14:textId="638C7684" w:rsidR="00CF2531" w:rsidRPr="00040091" w:rsidRDefault="00B95354" w:rsidP="00CF2531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040091">
        <w:rPr>
          <w:b/>
          <w:bCs/>
          <w:vanish/>
        </w:rPr>
        <w:t xml:space="preserve">October 24, 2023 </w:t>
      </w:r>
      <w:r w:rsidR="00665174" w:rsidRPr="00040091">
        <w:rPr>
          <w:b/>
          <w:bCs/>
          <w:vanish/>
        </w:rPr>
        <w:t>–</w:t>
      </w:r>
      <w:r w:rsidRPr="00040091">
        <w:rPr>
          <w:b/>
          <w:bCs/>
          <w:vanish/>
        </w:rPr>
        <w:t xml:space="preserve"> Regular</w:t>
      </w:r>
      <w:r w:rsidR="00834F9E" w:rsidRPr="00040091">
        <w:rPr>
          <w:b/>
          <w:bCs/>
          <w:vanish/>
        </w:rPr>
        <w:t xml:space="preserve"> </w:t>
      </w:r>
      <w:r w:rsidR="00385E3D" w:rsidRPr="00040091">
        <w:rPr>
          <w:b/>
          <w:bCs/>
          <w:vanish/>
        </w:rPr>
        <w:t>7</w:t>
      </w:r>
      <w:r w:rsidR="00834F9E" w:rsidRPr="00040091">
        <w:rPr>
          <w:b/>
          <w:bCs/>
          <w:vanish/>
        </w:rPr>
        <w:t xml:space="preserve"> pm</w:t>
      </w:r>
      <w:r w:rsidR="00D31D3F" w:rsidRPr="00040091">
        <w:rPr>
          <w:b/>
          <w:bCs/>
          <w:vanish/>
        </w:rPr>
        <w:t xml:space="preserve"> </w:t>
      </w:r>
    </w:p>
    <w:p w14:paraId="38ECEB65" w14:textId="740F596E" w:rsidR="00CF2531" w:rsidRPr="00040091" w:rsidRDefault="00CF2531" w:rsidP="00983395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bCs/>
          <w:vanish/>
          <w:spacing w:val="-4"/>
          <w:sz w:val="24"/>
          <w:szCs w:val="24"/>
        </w:rPr>
        <w:t>Officer Bugarin Introduction &amp; Swearing In Ceremony</w:t>
      </w:r>
    </w:p>
    <w:p w14:paraId="00978043" w14:textId="1EAB9E84" w:rsidR="00983395" w:rsidRPr="00040091" w:rsidRDefault="00983395" w:rsidP="00983395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</w:rPr>
        <w:t>Public Hearing: To receive comments on the 2024 Preliminary Budget</w:t>
      </w:r>
    </w:p>
    <w:p w14:paraId="28319247" w14:textId="166F1B2D" w:rsidR="00EE6AD5" w:rsidRPr="00040091" w:rsidRDefault="00EE6AD5" w:rsidP="00EE6AD5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</w:rPr>
        <w:t>Public Hearing: To receive comments on the 2024 Preliminary Budget revenue sources</w:t>
      </w:r>
    </w:p>
    <w:p w14:paraId="754D6E14" w14:textId="1B7BBA4C" w:rsidR="00983395" w:rsidRPr="00040091" w:rsidRDefault="00983395" w:rsidP="00983395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  <w:color w:val="000000" w:themeColor="text1"/>
        </w:rPr>
        <w:t>Resolution: Kenyon Disend, PLLC Contract Amendment</w:t>
      </w:r>
    </w:p>
    <w:p w14:paraId="57ED7EC0" w14:textId="74A6A689" w:rsidR="006917B3" w:rsidRPr="00040091" w:rsidRDefault="006917B3" w:rsidP="006917B3">
      <w:pPr>
        <w:pStyle w:val="ListParagraph"/>
        <w:numPr>
          <w:ilvl w:val="1"/>
          <w:numId w:val="5"/>
        </w:numPr>
        <w:rPr>
          <w:rFonts w:eastAsia="Times New Roman"/>
          <w:vanish/>
        </w:rPr>
      </w:pPr>
      <w:r w:rsidRPr="00040091">
        <w:rPr>
          <w:rFonts w:eastAsia="Times New Roman"/>
          <w:vanish/>
        </w:rPr>
        <w:t xml:space="preserve">Approval of the Alliance/ Prose Project Memorandum of Understanding </w:t>
      </w:r>
    </w:p>
    <w:p w14:paraId="642D486F" w14:textId="384FC710" w:rsidR="00E53D87" w:rsidRPr="00040091" w:rsidRDefault="00E53D87" w:rsidP="00304951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  <w:color w:val="000000" w:themeColor="text1"/>
        </w:rPr>
        <w:t xml:space="preserve">Resolution: </w:t>
      </w:r>
      <w:r w:rsidR="0009658D" w:rsidRPr="00040091">
        <w:rPr>
          <w:vanish/>
          <w:color w:val="000000" w:themeColor="text1"/>
        </w:rPr>
        <w:t xml:space="preserve">MOU </w:t>
      </w:r>
      <w:r w:rsidRPr="00040091">
        <w:rPr>
          <w:vanish/>
          <w:color w:val="000000" w:themeColor="text1"/>
        </w:rPr>
        <w:t xml:space="preserve">Salary Plan Amendment </w:t>
      </w:r>
      <w:r w:rsidR="0009658D" w:rsidRPr="00040091">
        <w:rPr>
          <w:vanish/>
          <w:color w:val="000000" w:themeColor="text1"/>
        </w:rPr>
        <w:t>with Teamsters 117</w:t>
      </w:r>
      <w:r w:rsidRPr="00040091">
        <w:rPr>
          <w:vanish/>
          <w:color w:val="000000" w:themeColor="text1"/>
        </w:rPr>
        <w:t xml:space="preserve"> </w:t>
      </w:r>
    </w:p>
    <w:p w14:paraId="5290E605" w14:textId="75315AEA" w:rsidR="0009658D" w:rsidRPr="00040091" w:rsidRDefault="0009658D" w:rsidP="00304951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</w:rPr>
        <w:t>Claremont Street Fence Discussion</w:t>
      </w:r>
    </w:p>
    <w:p w14:paraId="3A0FF4AB" w14:textId="76E2367D" w:rsidR="009F78FC" w:rsidRPr="00040091" w:rsidRDefault="009F78FC" w:rsidP="00304951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vanish/>
        </w:rPr>
        <w:t>Executive Session: Masko Review</w:t>
      </w:r>
    </w:p>
    <w:p w14:paraId="6655CDE4" w14:textId="77777777" w:rsidR="00AE027F" w:rsidRPr="00040091" w:rsidRDefault="00AE027F" w:rsidP="00AE027F">
      <w:pPr>
        <w:pStyle w:val="ListParagraph"/>
        <w:ind w:left="1440"/>
        <w:rPr>
          <w:rFonts w:eastAsia="Times New Roman"/>
          <w:vanish/>
        </w:rPr>
      </w:pPr>
    </w:p>
    <w:p w14:paraId="23037D60" w14:textId="352E3FC9" w:rsidR="006917B3" w:rsidRPr="00040091" w:rsidRDefault="00AE027F" w:rsidP="00AE027F">
      <w:pPr>
        <w:pStyle w:val="ListParagraph"/>
        <w:numPr>
          <w:ilvl w:val="0"/>
          <w:numId w:val="5"/>
        </w:numPr>
        <w:rPr>
          <w:b/>
          <w:bCs/>
          <w:vanish/>
        </w:rPr>
      </w:pPr>
      <w:r w:rsidRPr="00040091">
        <w:rPr>
          <w:b/>
          <w:bCs/>
          <w:vanish/>
        </w:rPr>
        <w:t xml:space="preserve">October 30, 2023 – Budget </w:t>
      </w:r>
      <w:r w:rsidR="009B61D3" w:rsidRPr="00040091">
        <w:rPr>
          <w:b/>
          <w:bCs/>
          <w:vanish/>
        </w:rPr>
        <w:t>6</w:t>
      </w:r>
      <w:r w:rsidRPr="00040091">
        <w:rPr>
          <w:b/>
          <w:bCs/>
          <w:vanish/>
        </w:rPr>
        <w:t xml:space="preserve"> pm</w:t>
      </w:r>
      <w:r w:rsidR="00454EDC" w:rsidRPr="00040091">
        <w:rPr>
          <w:b/>
          <w:bCs/>
          <w:vanish/>
        </w:rPr>
        <w:t xml:space="preserve"> (Dept Heads to discuss emergency management)</w:t>
      </w:r>
    </w:p>
    <w:p w14:paraId="63118F59" w14:textId="77777777" w:rsidR="004D1F7C" w:rsidRPr="00040091" w:rsidRDefault="004D1F7C" w:rsidP="004D1F7C">
      <w:pPr>
        <w:pStyle w:val="ListParagraph"/>
        <w:ind w:left="1440"/>
        <w:rPr>
          <w:b/>
          <w:bCs/>
          <w:vanish/>
        </w:rPr>
      </w:pPr>
    </w:p>
    <w:p w14:paraId="3B138F63" w14:textId="11E66029" w:rsidR="006A680B" w:rsidRPr="00040091" w:rsidRDefault="002F7429" w:rsidP="006A680B">
      <w:pPr>
        <w:pStyle w:val="ListParagraph"/>
        <w:numPr>
          <w:ilvl w:val="0"/>
          <w:numId w:val="5"/>
        </w:numPr>
        <w:rPr>
          <w:vanish/>
        </w:rPr>
      </w:pPr>
      <w:r w:rsidRPr="00040091">
        <w:rPr>
          <w:b/>
          <w:bCs/>
          <w:vanish/>
        </w:rPr>
        <w:t>November 6, 2023 – Civil Service Commission 4 pm</w:t>
      </w:r>
    </w:p>
    <w:p w14:paraId="7E1E5931" w14:textId="5790826A" w:rsidR="006A680B" w:rsidRPr="00040091" w:rsidRDefault="006A680B" w:rsidP="006A680B">
      <w:pPr>
        <w:pStyle w:val="ListParagraph"/>
        <w:numPr>
          <w:ilvl w:val="1"/>
          <w:numId w:val="5"/>
        </w:numPr>
        <w:rPr>
          <w:vanish/>
        </w:rPr>
      </w:pPr>
      <w:r w:rsidRPr="00040091">
        <w:rPr>
          <w:bCs/>
          <w:vanish/>
          <w:spacing w:val="-4"/>
          <w:sz w:val="24"/>
          <w:szCs w:val="24"/>
        </w:rPr>
        <w:t xml:space="preserve">Officer Bugarin Introduction </w:t>
      </w:r>
    </w:p>
    <w:p w14:paraId="7ADEFCAD" w14:textId="77777777" w:rsidR="006A680B" w:rsidRPr="00040091" w:rsidRDefault="006A680B" w:rsidP="006A680B">
      <w:pPr>
        <w:pStyle w:val="ListParagraph"/>
        <w:ind w:left="1440"/>
        <w:rPr>
          <w:vanish/>
        </w:rPr>
      </w:pPr>
    </w:p>
    <w:p w14:paraId="0E72516E" w14:textId="2976DFDA" w:rsidR="002F7429" w:rsidRPr="00040091" w:rsidRDefault="002F7429" w:rsidP="002F7429">
      <w:pPr>
        <w:pStyle w:val="ListParagraph"/>
        <w:numPr>
          <w:ilvl w:val="0"/>
          <w:numId w:val="5"/>
        </w:numPr>
        <w:rPr>
          <w:vanish/>
        </w:rPr>
      </w:pPr>
      <w:r w:rsidRPr="00040091">
        <w:rPr>
          <w:b/>
          <w:bCs/>
          <w:vanish/>
        </w:rPr>
        <w:t>November 7, 2023 – Planning Commission 6 pm</w:t>
      </w:r>
    </w:p>
    <w:p w14:paraId="41EEEC7D" w14:textId="52D44BF0" w:rsidR="00EE6AD5" w:rsidRDefault="00D05753" w:rsidP="00EE6AD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November</w:t>
      </w:r>
      <w:r w:rsidR="00F658BF">
        <w:rPr>
          <w:b/>
          <w:bCs/>
        </w:rPr>
        <w:t xml:space="preserve"> </w:t>
      </w:r>
      <w:r w:rsidR="00B95354">
        <w:rPr>
          <w:b/>
          <w:bCs/>
        </w:rPr>
        <w:t xml:space="preserve">14, </w:t>
      </w:r>
      <w:r w:rsidR="00F658BF">
        <w:rPr>
          <w:b/>
          <w:bCs/>
        </w:rPr>
        <w:t>2023</w:t>
      </w:r>
      <w:r w:rsidR="00B95354">
        <w:rPr>
          <w:b/>
          <w:bCs/>
        </w:rPr>
        <w:t xml:space="preserve"> – Regular</w:t>
      </w:r>
      <w:r w:rsidR="00834F9E">
        <w:rPr>
          <w:b/>
          <w:bCs/>
        </w:rPr>
        <w:t xml:space="preserve"> 7 pm</w:t>
      </w:r>
      <w:r w:rsidR="00F70D04">
        <w:rPr>
          <w:b/>
          <w:bCs/>
        </w:rPr>
        <w:t xml:space="preserve"> </w:t>
      </w:r>
      <w:r w:rsidR="00F70D04" w:rsidRPr="00F70D04">
        <w:rPr>
          <w:b/>
          <w:bCs/>
          <w:highlight w:val="yellow"/>
        </w:rPr>
        <w:t>(</w:t>
      </w:r>
      <w:r w:rsidR="00F70D04" w:rsidRPr="00040091">
        <w:rPr>
          <w:b/>
          <w:bCs/>
          <w:highlight w:val="yellow"/>
        </w:rPr>
        <w:t>Council Photo</w:t>
      </w:r>
      <w:r w:rsidR="00040091" w:rsidRPr="00040091">
        <w:rPr>
          <w:b/>
          <w:bCs/>
          <w:highlight w:val="yellow"/>
        </w:rPr>
        <w:t xml:space="preserve"> at 6:30</w:t>
      </w:r>
      <w:r w:rsidR="00040091">
        <w:rPr>
          <w:b/>
          <w:bCs/>
          <w:highlight w:val="yellow"/>
        </w:rPr>
        <w:t xml:space="preserve"> P.M.</w:t>
      </w:r>
      <w:r w:rsidR="00040091" w:rsidRPr="00040091">
        <w:rPr>
          <w:b/>
          <w:bCs/>
          <w:highlight w:val="yellow"/>
        </w:rPr>
        <w:t>)</w:t>
      </w:r>
    </w:p>
    <w:p w14:paraId="28F7BFC1" w14:textId="19DFF481" w:rsidR="00040091" w:rsidRPr="00040091" w:rsidRDefault="00040091" w:rsidP="00EE6AD5">
      <w:pPr>
        <w:pStyle w:val="ListParagraph"/>
        <w:numPr>
          <w:ilvl w:val="1"/>
          <w:numId w:val="5"/>
        </w:numPr>
      </w:pPr>
      <w:r w:rsidRPr="00040091">
        <w:t>Proclamation: Arbor Day 2023</w:t>
      </w:r>
    </w:p>
    <w:p w14:paraId="518A328D" w14:textId="5F49B027" w:rsidR="00B95354" w:rsidRPr="00EE6AD5" w:rsidRDefault="00B95354" w:rsidP="00EE6AD5">
      <w:pPr>
        <w:pStyle w:val="ListParagraph"/>
        <w:numPr>
          <w:ilvl w:val="1"/>
          <w:numId w:val="5"/>
        </w:numPr>
        <w:rPr>
          <w:b/>
          <w:bCs/>
        </w:rPr>
      </w:pPr>
      <w:r w:rsidRPr="00F658BF">
        <w:t>Public Hearing</w:t>
      </w:r>
      <w:r>
        <w:t xml:space="preserve">: </w:t>
      </w:r>
      <w:r w:rsidR="00EE6AD5">
        <w:t>To receive comments on the 2024 Preliminary Budget</w:t>
      </w:r>
    </w:p>
    <w:p w14:paraId="4E2ECB66" w14:textId="497687D2" w:rsidR="00C662CB" w:rsidRDefault="00C662CB" w:rsidP="00EE6AD5">
      <w:pPr>
        <w:pStyle w:val="ListParagraph"/>
        <w:numPr>
          <w:ilvl w:val="1"/>
          <w:numId w:val="5"/>
        </w:numPr>
      </w:pPr>
      <w:r>
        <w:t xml:space="preserve">Budget </w:t>
      </w:r>
      <w:r w:rsidR="00040091">
        <w:t>D</w:t>
      </w:r>
      <w:r>
        <w:t xml:space="preserve">iscussion </w:t>
      </w:r>
    </w:p>
    <w:p w14:paraId="103D9890" w14:textId="728E0A51" w:rsidR="00EE6AD5" w:rsidRDefault="00B95354" w:rsidP="00EE6AD5">
      <w:pPr>
        <w:pStyle w:val="ListParagraph"/>
        <w:numPr>
          <w:ilvl w:val="1"/>
          <w:numId w:val="5"/>
        </w:numPr>
      </w:pPr>
      <w:r>
        <w:t xml:space="preserve">Ordinance: </w:t>
      </w:r>
      <w:r w:rsidR="00EE6AD5">
        <w:t>Salaries of Non-Union Employees, Including Casual and Seasonal Employees</w:t>
      </w:r>
    </w:p>
    <w:p w14:paraId="3DC2341F" w14:textId="74B6E7D1" w:rsidR="00B95354" w:rsidRDefault="00EE6AD5" w:rsidP="00EE6AD5">
      <w:pPr>
        <w:pStyle w:val="ListParagraph"/>
        <w:numPr>
          <w:ilvl w:val="1"/>
          <w:numId w:val="5"/>
        </w:numPr>
      </w:pPr>
      <w:r>
        <w:t>Ordinance: Municipal Court Judge</w:t>
      </w:r>
      <w:r w:rsidR="00040091">
        <w:t xml:space="preserve"> </w:t>
      </w:r>
      <w:r>
        <w:t>and Chief Examiner Rate of Pay</w:t>
      </w:r>
    </w:p>
    <w:p w14:paraId="1052DF3A" w14:textId="32101D46" w:rsidR="00D54DF5" w:rsidRDefault="00D54DF5" w:rsidP="00D54DF5">
      <w:pPr>
        <w:pStyle w:val="ListParagraph"/>
        <w:numPr>
          <w:ilvl w:val="1"/>
          <w:numId w:val="5"/>
        </w:numPr>
      </w:pPr>
      <w:r>
        <w:t xml:space="preserve">Resolution: </w:t>
      </w:r>
      <w:r w:rsidRPr="0009658D">
        <w:t>NW GIS Consulting, LLC Contract Amendment</w:t>
      </w:r>
    </w:p>
    <w:p w14:paraId="6526C4E3" w14:textId="40DD0472" w:rsidR="00EE6AD5" w:rsidRPr="0009658D" w:rsidRDefault="00665174" w:rsidP="0009658D">
      <w:pPr>
        <w:pStyle w:val="ListParagraph"/>
        <w:numPr>
          <w:ilvl w:val="1"/>
          <w:numId w:val="5"/>
        </w:numPr>
      </w:pPr>
      <w:r w:rsidRPr="00665174">
        <w:t xml:space="preserve">Resolution: </w:t>
      </w:r>
      <w:r w:rsidR="00040091">
        <w:t xml:space="preserve">Steilacoom </w:t>
      </w:r>
      <w:r w:rsidRPr="00665174">
        <w:t>Holiday Sleigh</w:t>
      </w:r>
      <w:r w:rsidR="00040091">
        <w:t xml:space="preserve"> Agreement</w:t>
      </w:r>
    </w:p>
    <w:p w14:paraId="29732B8B" w14:textId="77777777" w:rsidR="00040091" w:rsidRDefault="00EE6AD5" w:rsidP="00040091">
      <w:pPr>
        <w:pStyle w:val="ListParagraph"/>
        <w:numPr>
          <w:ilvl w:val="1"/>
          <w:numId w:val="5"/>
        </w:numPr>
      </w:pPr>
      <w:r w:rsidRPr="0009658D">
        <w:t>Ordinance: 2024 Tax Levy</w:t>
      </w:r>
    </w:p>
    <w:p w14:paraId="393428C3" w14:textId="5E597891" w:rsidR="004B0FCC" w:rsidRDefault="00040091" w:rsidP="00040091">
      <w:pPr>
        <w:pStyle w:val="ListParagraph"/>
        <w:numPr>
          <w:ilvl w:val="1"/>
          <w:numId w:val="5"/>
        </w:numPr>
      </w:pPr>
      <w:r w:rsidRPr="00040091">
        <w:t>Resolution: Summit Law Contract Amendment</w:t>
      </w:r>
      <w:r w:rsidRPr="00040091">
        <w:tab/>
      </w:r>
    </w:p>
    <w:p w14:paraId="1A0893F0" w14:textId="5A134D3A" w:rsidR="00040091" w:rsidRDefault="00040091" w:rsidP="00040091">
      <w:pPr>
        <w:pStyle w:val="ListParagraph"/>
        <w:numPr>
          <w:ilvl w:val="1"/>
          <w:numId w:val="5"/>
        </w:numPr>
      </w:pPr>
      <w:r w:rsidRPr="00040091">
        <w:t>Resolution: KBH Change Order #2</w:t>
      </w:r>
      <w:r w:rsidRPr="00040091">
        <w:tab/>
      </w:r>
    </w:p>
    <w:p w14:paraId="14325EC7" w14:textId="77777777" w:rsidR="00040091" w:rsidRDefault="00040091" w:rsidP="00040091">
      <w:pPr>
        <w:pStyle w:val="ListParagraph"/>
        <w:numPr>
          <w:ilvl w:val="1"/>
          <w:numId w:val="5"/>
        </w:numPr>
      </w:pPr>
      <w:r w:rsidRPr="00040091">
        <w:t xml:space="preserve">Resolution: </w:t>
      </w:r>
      <w:proofErr w:type="spellStart"/>
      <w:r w:rsidRPr="00040091">
        <w:t>Olbrechts</w:t>
      </w:r>
      <w:proofErr w:type="spellEnd"/>
      <w:r w:rsidRPr="00040091">
        <w:t xml:space="preserve"> &amp; Associates Contract Amendment</w:t>
      </w:r>
    </w:p>
    <w:p w14:paraId="4935C5AD" w14:textId="77777777" w:rsidR="00040091" w:rsidRDefault="00040091" w:rsidP="00040091">
      <w:pPr>
        <w:pStyle w:val="ListParagraph"/>
        <w:numPr>
          <w:ilvl w:val="1"/>
          <w:numId w:val="5"/>
        </w:numPr>
      </w:pPr>
      <w:r>
        <w:t>Executive Session: Labor Negotiations &amp; Review the Performance of a Public Employee</w:t>
      </w:r>
    </w:p>
    <w:p w14:paraId="115409C0" w14:textId="18928CF1" w:rsidR="00040091" w:rsidRPr="00665174" w:rsidRDefault="00040091" w:rsidP="00040091">
      <w:pPr>
        <w:pStyle w:val="ListParagraph"/>
        <w:ind w:left="1440"/>
      </w:pPr>
      <w:r w:rsidRPr="00040091">
        <w:tab/>
      </w:r>
    </w:p>
    <w:p w14:paraId="6A4AC591" w14:textId="589203EA" w:rsidR="00B95354" w:rsidRDefault="00B95354" w:rsidP="00B95354">
      <w:pPr>
        <w:pStyle w:val="ListParagraph"/>
        <w:numPr>
          <w:ilvl w:val="0"/>
          <w:numId w:val="5"/>
        </w:numPr>
        <w:rPr>
          <w:b/>
          <w:bCs/>
        </w:rPr>
      </w:pPr>
      <w:r w:rsidRPr="00B95354">
        <w:rPr>
          <w:b/>
          <w:bCs/>
        </w:rPr>
        <w:t>November 20, 2023 – Study 6 pm</w:t>
      </w:r>
      <w:r w:rsidR="00D31D3F">
        <w:rPr>
          <w:b/>
          <w:bCs/>
        </w:rPr>
        <w:t xml:space="preserve"> </w:t>
      </w:r>
      <w:r w:rsidR="00D31D3F" w:rsidRPr="00D31D3F">
        <w:rPr>
          <w:b/>
          <w:bCs/>
          <w:highlight w:val="yellow"/>
        </w:rPr>
        <w:t>(Arlette on vacation</w:t>
      </w:r>
      <w:r w:rsidR="004B0FCC">
        <w:rPr>
          <w:b/>
          <w:bCs/>
          <w:highlight w:val="yellow"/>
        </w:rPr>
        <w:t xml:space="preserve"> 11/15 – 11/22</w:t>
      </w:r>
      <w:r w:rsidR="00D31D3F" w:rsidRPr="00D31D3F">
        <w:rPr>
          <w:b/>
          <w:bCs/>
          <w:highlight w:val="yellow"/>
        </w:rPr>
        <w:t>)</w:t>
      </w:r>
    </w:p>
    <w:p w14:paraId="2FD9A778" w14:textId="68485720" w:rsidR="00FC47E2" w:rsidRDefault="00FC47E2" w:rsidP="00FC47E2">
      <w:pPr>
        <w:pStyle w:val="ListParagraph"/>
        <w:numPr>
          <w:ilvl w:val="1"/>
          <w:numId w:val="5"/>
        </w:numPr>
      </w:pPr>
      <w:r w:rsidRPr="00FC47E2">
        <w:t>Pierce Transit "State of Local Transit" Presentation</w:t>
      </w:r>
    </w:p>
    <w:p w14:paraId="09CDC738" w14:textId="3A5384D7" w:rsidR="00C662CB" w:rsidRDefault="00C662CB" w:rsidP="00FC47E2">
      <w:pPr>
        <w:pStyle w:val="ListParagraph"/>
        <w:numPr>
          <w:ilvl w:val="1"/>
          <w:numId w:val="5"/>
        </w:numPr>
      </w:pPr>
      <w:r>
        <w:t>Comp. Plan</w:t>
      </w:r>
      <w:r w:rsidR="00A201A3">
        <w:t xml:space="preserve"> Year 1 Update</w:t>
      </w:r>
    </w:p>
    <w:p w14:paraId="69A63E24" w14:textId="3CCEA4AB" w:rsidR="00790660" w:rsidRPr="00454EDC" w:rsidRDefault="00790660" w:rsidP="00FC47E2">
      <w:pPr>
        <w:pStyle w:val="ListParagraph"/>
        <w:numPr>
          <w:ilvl w:val="1"/>
          <w:numId w:val="5"/>
        </w:numPr>
      </w:pPr>
      <w:r>
        <w:t xml:space="preserve">I&amp;I Reduction Discussion </w:t>
      </w:r>
    </w:p>
    <w:p w14:paraId="7BE73DF6" w14:textId="77777777" w:rsidR="00834F9E" w:rsidRPr="00B95354" w:rsidRDefault="00834F9E" w:rsidP="00834F9E">
      <w:pPr>
        <w:pStyle w:val="ListParagraph"/>
        <w:rPr>
          <w:b/>
          <w:bCs/>
        </w:rPr>
      </w:pPr>
    </w:p>
    <w:p w14:paraId="3EDEF99D" w14:textId="3859F4C0" w:rsidR="00B95354" w:rsidRDefault="00B95354" w:rsidP="00B95354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November 2</w:t>
      </w:r>
      <w:r w:rsidR="00834F9E">
        <w:rPr>
          <w:b/>
          <w:bCs/>
        </w:rPr>
        <w:t>8</w:t>
      </w:r>
      <w:r>
        <w:rPr>
          <w:b/>
          <w:bCs/>
        </w:rPr>
        <w:t>, 2023 – Regular</w:t>
      </w:r>
      <w:r w:rsidR="00834F9E">
        <w:rPr>
          <w:b/>
          <w:bCs/>
        </w:rPr>
        <w:t xml:space="preserve"> 7pm</w:t>
      </w:r>
    </w:p>
    <w:p w14:paraId="36DF2BAC" w14:textId="14DE8511" w:rsidR="00BD5F1A" w:rsidRDefault="00BD5F1A" w:rsidP="00BD5F1A">
      <w:pPr>
        <w:pStyle w:val="ListParagraph"/>
        <w:numPr>
          <w:ilvl w:val="1"/>
          <w:numId w:val="5"/>
        </w:numPr>
      </w:pPr>
      <w:r>
        <w:t xml:space="preserve">City Manager Comments - </w:t>
      </w:r>
      <w:bookmarkStart w:id="7" w:name="_Hlk150780946"/>
      <w:r w:rsidRPr="00BD5F1A">
        <w:t>Motion: City Buildings Closures</w:t>
      </w:r>
      <w:bookmarkEnd w:id="7"/>
      <w:r w:rsidR="00E47554">
        <w:t xml:space="preserve"> </w:t>
      </w:r>
      <w:r w:rsidR="00E47554">
        <w:t>(12/15 City Luncheon)</w:t>
      </w:r>
    </w:p>
    <w:p w14:paraId="72154C87" w14:textId="0FEDF510" w:rsidR="00DB4312" w:rsidRDefault="00DB4312" w:rsidP="00DB4312">
      <w:pPr>
        <w:pStyle w:val="ListParagraph"/>
        <w:numPr>
          <w:ilvl w:val="1"/>
          <w:numId w:val="5"/>
        </w:numPr>
      </w:pPr>
      <w:r>
        <w:t xml:space="preserve">Ordinance: Adopting the 2024 </w:t>
      </w:r>
      <w:proofErr w:type="gramStart"/>
      <w:r>
        <w:t>Budget</w:t>
      </w:r>
      <w:r w:rsidR="00A201A3">
        <w:t xml:space="preserve"> ??</w:t>
      </w:r>
      <w:proofErr w:type="gramEnd"/>
    </w:p>
    <w:p w14:paraId="741E523B" w14:textId="7E3C3073" w:rsidR="0072549C" w:rsidRDefault="0072549C" w:rsidP="0072549C">
      <w:pPr>
        <w:pStyle w:val="ListParagraph"/>
        <w:numPr>
          <w:ilvl w:val="1"/>
          <w:numId w:val="5"/>
        </w:numPr>
      </w:pPr>
      <w:r>
        <w:t>Resolution: Change time of 12/26 Meeting</w:t>
      </w:r>
    </w:p>
    <w:p w14:paraId="4A62534F" w14:textId="1351811C" w:rsidR="00E47554" w:rsidRPr="00D54DF5" w:rsidRDefault="00E47554" w:rsidP="00E47554">
      <w:pPr>
        <w:pStyle w:val="ListParagraph"/>
        <w:numPr>
          <w:ilvl w:val="1"/>
          <w:numId w:val="5"/>
        </w:numPr>
      </w:pPr>
      <w:r>
        <w:t>Resolution: MOU Out of Class Pay with Teamsters 117</w:t>
      </w:r>
      <w:r>
        <w:t xml:space="preserve"> - </w:t>
      </w:r>
      <w:r w:rsidRPr="00E47554">
        <w:rPr>
          <w:color w:val="FF0000"/>
        </w:rPr>
        <w:t>tentative</w:t>
      </w:r>
    </w:p>
    <w:p w14:paraId="08887CC0" w14:textId="053EB097" w:rsidR="00E47554" w:rsidRDefault="00E47554" w:rsidP="00454EDC">
      <w:pPr>
        <w:pStyle w:val="ListParagraph"/>
        <w:numPr>
          <w:ilvl w:val="1"/>
          <w:numId w:val="5"/>
        </w:numPr>
      </w:pPr>
      <w:r>
        <w:t>Resolution: Tacoma Hearings Examiner</w:t>
      </w:r>
    </w:p>
    <w:p w14:paraId="1F4C72CE" w14:textId="0AD19E2A" w:rsidR="0086053E" w:rsidRPr="0086053E" w:rsidRDefault="0086053E" w:rsidP="0086053E">
      <w:pPr>
        <w:pStyle w:val="ListParagraph"/>
        <w:numPr>
          <w:ilvl w:val="1"/>
          <w:numId w:val="5"/>
        </w:numPr>
      </w:pPr>
      <w:r w:rsidRPr="0086053E">
        <w:t xml:space="preserve">Resolution: Emerson Sidewalk Consultant Agreement </w:t>
      </w:r>
      <w:r>
        <w:t xml:space="preserve">– </w:t>
      </w:r>
      <w:r w:rsidRPr="0086053E">
        <w:rPr>
          <w:color w:val="FF0000"/>
        </w:rPr>
        <w:t>tentative</w:t>
      </w:r>
    </w:p>
    <w:p w14:paraId="1D6758FD" w14:textId="53C26378" w:rsidR="0086053E" w:rsidRPr="0086053E" w:rsidRDefault="0086053E" w:rsidP="0086053E">
      <w:pPr>
        <w:pStyle w:val="ListParagraph"/>
        <w:numPr>
          <w:ilvl w:val="1"/>
          <w:numId w:val="5"/>
        </w:numPr>
      </w:pPr>
      <w:r>
        <w:rPr>
          <w:color w:val="000000" w:themeColor="text1"/>
        </w:rPr>
        <w:t>Resolution: 44</w:t>
      </w:r>
      <w:r w:rsidRPr="0086053E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Street Lift Station Project </w:t>
      </w:r>
      <w:r w:rsidR="005945F0">
        <w:rPr>
          <w:color w:val="000000" w:themeColor="text1"/>
        </w:rPr>
        <w:t>Contract</w:t>
      </w:r>
    </w:p>
    <w:p w14:paraId="0C3F9C0A" w14:textId="3922D66A" w:rsidR="00454EDC" w:rsidRDefault="00454EDC" w:rsidP="00454EDC">
      <w:pPr>
        <w:pStyle w:val="ListParagraph"/>
        <w:numPr>
          <w:ilvl w:val="1"/>
          <w:numId w:val="5"/>
        </w:numPr>
      </w:pPr>
      <w:r w:rsidRPr="00454EDC">
        <w:t xml:space="preserve">Budget Amendment No. </w:t>
      </w:r>
      <w:r>
        <w:t>3</w:t>
      </w:r>
      <w:r w:rsidRPr="00454EDC">
        <w:t xml:space="preserve"> – </w:t>
      </w:r>
      <w:r>
        <w:t>1st</w:t>
      </w:r>
      <w:r w:rsidRPr="00454EDC">
        <w:t xml:space="preserve"> Reading </w:t>
      </w:r>
    </w:p>
    <w:p w14:paraId="146AEBB8" w14:textId="1DEC14AC" w:rsidR="00834F9E" w:rsidRDefault="00C662CB" w:rsidP="00A201A3">
      <w:pPr>
        <w:pStyle w:val="ListParagraph"/>
        <w:numPr>
          <w:ilvl w:val="1"/>
          <w:numId w:val="5"/>
        </w:numPr>
      </w:pPr>
      <w:r>
        <w:t>3</w:t>
      </w:r>
      <w:r w:rsidRPr="00454EDC">
        <w:rPr>
          <w:vertAlign w:val="superscript"/>
        </w:rPr>
        <w:t>rd</w:t>
      </w:r>
      <w:r>
        <w:t xml:space="preserve"> QTR Financial Report </w:t>
      </w:r>
    </w:p>
    <w:p w14:paraId="19A35F6D" w14:textId="77777777" w:rsidR="00E47554" w:rsidRDefault="00E47554" w:rsidP="00E47554">
      <w:pPr>
        <w:pStyle w:val="ListParagraph"/>
        <w:numPr>
          <w:ilvl w:val="1"/>
          <w:numId w:val="5"/>
        </w:numPr>
      </w:pPr>
      <w:r w:rsidRPr="0072549C">
        <w:t>More Contract Renewals</w:t>
      </w:r>
    </w:p>
    <w:p w14:paraId="0D4033E0" w14:textId="77777777" w:rsidR="00A201A3" w:rsidRDefault="00A201A3" w:rsidP="00A201A3">
      <w:pPr>
        <w:pStyle w:val="ListParagraph"/>
        <w:ind w:left="1440"/>
      </w:pPr>
    </w:p>
    <w:p w14:paraId="6A98FD9E" w14:textId="4476D93A" w:rsidR="002F7429" w:rsidRPr="002F7429" w:rsidRDefault="002F7429" w:rsidP="002F7429">
      <w:pPr>
        <w:pStyle w:val="ListParagraph"/>
        <w:numPr>
          <w:ilvl w:val="0"/>
          <w:numId w:val="5"/>
        </w:numPr>
      </w:pPr>
      <w:r>
        <w:rPr>
          <w:b/>
          <w:bCs/>
        </w:rPr>
        <w:t>December 4, 2023 – Civil Service Commission 4 pm</w:t>
      </w:r>
    </w:p>
    <w:p w14:paraId="090A5615" w14:textId="1F50A23F" w:rsidR="002F7429" w:rsidRPr="0072549C" w:rsidRDefault="002F7429" w:rsidP="002F7429">
      <w:pPr>
        <w:pStyle w:val="ListParagraph"/>
        <w:numPr>
          <w:ilvl w:val="0"/>
          <w:numId w:val="5"/>
        </w:numPr>
      </w:pPr>
      <w:r>
        <w:rPr>
          <w:b/>
          <w:bCs/>
        </w:rPr>
        <w:t>December 5, 2023 – Planning Commission 6 pm</w:t>
      </w:r>
    </w:p>
    <w:p w14:paraId="06A6F2E8" w14:textId="181B80F3" w:rsidR="00F658BF" w:rsidRPr="00F658BF" w:rsidRDefault="00F658BF" w:rsidP="00F658BF">
      <w:pPr>
        <w:pStyle w:val="ListParagraph"/>
        <w:numPr>
          <w:ilvl w:val="0"/>
          <w:numId w:val="5"/>
        </w:numPr>
        <w:rPr>
          <w:b/>
          <w:bCs/>
        </w:rPr>
      </w:pPr>
      <w:r w:rsidRPr="00F658BF">
        <w:rPr>
          <w:b/>
          <w:bCs/>
        </w:rPr>
        <w:t>December</w:t>
      </w:r>
      <w:r w:rsidR="00B95354">
        <w:rPr>
          <w:b/>
          <w:bCs/>
        </w:rPr>
        <w:t xml:space="preserve"> 12,</w:t>
      </w:r>
      <w:r w:rsidRPr="00F658BF">
        <w:rPr>
          <w:b/>
          <w:bCs/>
        </w:rPr>
        <w:t xml:space="preserve"> 2023</w:t>
      </w:r>
      <w:r w:rsidR="00A201A3">
        <w:rPr>
          <w:b/>
          <w:bCs/>
        </w:rPr>
        <w:t xml:space="preserve"> </w:t>
      </w:r>
      <w:r w:rsidR="00A201A3" w:rsidRPr="00A201A3">
        <w:rPr>
          <w:b/>
          <w:bCs/>
          <w:highlight w:val="yellow"/>
        </w:rPr>
        <w:t>(Judge Miller Reception 6:00</w:t>
      </w:r>
      <w:r w:rsidR="00A201A3">
        <w:rPr>
          <w:b/>
          <w:bCs/>
          <w:highlight w:val="yellow"/>
        </w:rPr>
        <w:t xml:space="preserve"> </w:t>
      </w:r>
      <w:r w:rsidR="00A201A3" w:rsidRPr="00A201A3">
        <w:rPr>
          <w:b/>
          <w:bCs/>
          <w:highlight w:val="yellow"/>
        </w:rPr>
        <w:t>-</w:t>
      </w:r>
      <w:r w:rsidR="00A201A3">
        <w:rPr>
          <w:b/>
          <w:bCs/>
          <w:highlight w:val="yellow"/>
        </w:rPr>
        <w:t xml:space="preserve"> </w:t>
      </w:r>
      <w:r w:rsidR="00A201A3" w:rsidRPr="00A201A3">
        <w:rPr>
          <w:b/>
          <w:bCs/>
          <w:highlight w:val="yellow"/>
        </w:rPr>
        <w:t>7:00 P.M.)</w:t>
      </w:r>
    </w:p>
    <w:p w14:paraId="3BB3E6D1" w14:textId="58618004" w:rsidR="00A00542" w:rsidRPr="00A00542" w:rsidRDefault="00A00542" w:rsidP="00A00542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Judge Miller Farewell – Resolution of Appreciation </w:t>
      </w:r>
    </w:p>
    <w:p w14:paraId="4BA7D047" w14:textId="02BE479B" w:rsidR="0072549C" w:rsidRDefault="00F658BF" w:rsidP="0072549C">
      <w:pPr>
        <w:pStyle w:val="ListParagraph"/>
        <w:numPr>
          <w:ilvl w:val="1"/>
          <w:numId w:val="5"/>
        </w:numPr>
      </w:pPr>
      <w:r w:rsidRPr="00F658BF">
        <w:t xml:space="preserve">Budget </w:t>
      </w:r>
      <w:r w:rsidR="00A00542" w:rsidRPr="00F658BF">
        <w:t>Adoption</w:t>
      </w:r>
      <w:r w:rsidR="00A00542">
        <w:t>??</w:t>
      </w:r>
      <w:r w:rsidR="0086053E">
        <w:t xml:space="preserve"> - </w:t>
      </w:r>
      <w:r w:rsidR="0086053E" w:rsidRPr="0086053E">
        <w:rPr>
          <w:color w:val="FF0000"/>
        </w:rPr>
        <w:t>Placeholder</w:t>
      </w:r>
    </w:p>
    <w:p w14:paraId="0F5A779C" w14:textId="7630C1F1" w:rsidR="00454EDC" w:rsidRDefault="00454EDC" w:rsidP="0072549C">
      <w:pPr>
        <w:pStyle w:val="ListParagraph"/>
        <w:numPr>
          <w:ilvl w:val="1"/>
          <w:numId w:val="5"/>
        </w:numPr>
      </w:pPr>
      <w:r w:rsidRPr="00454EDC">
        <w:t xml:space="preserve">Budget Amendment No. </w:t>
      </w:r>
      <w:r>
        <w:t>3</w:t>
      </w:r>
      <w:r w:rsidRPr="00454EDC">
        <w:t xml:space="preserve"> – 2nd Reading and Adoption</w:t>
      </w:r>
    </w:p>
    <w:p w14:paraId="5BFBDB3C" w14:textId="77777777" w:rsidR="00DE1C36" w:rsidRPr="00DE1C36" w:rsidRDefault="00DE1C36" w:rsidP="00DE1C36">
      <w:pPr>
        <w:pStyle w:val="ListParagraph"/>
        <w:numPr>
          <w:ilvl w:val="1"/>
          <w:numId w:val="5"/>
        </w:numPr>
        <w:rPr>
          <w:b/>
          <w:bCs/>
        </w:rPr>
      </w:pPr>
      <w:r w:rsidRPr="00DE1C36">
        <w:t>Pierce County Regional Council Appointment (ends 12/31/23)</w:t>
      </w:r>
    </w:p>
    <w:p w14:paraId="02882499" w14:textId="10F6E685" w:rsidR="00DE1C36" w:rsidRPr="00DE1C36" w:rsidRDefault="00DE1C36" w:rsidP="00DE1C36">
      <w:pPr>
        <w:pStyle w:val="ListParagraph"/>
        <w:numPr>
          <w:ilvl w:val="1"/>
          <w:numId w:val="5"/>
        </w:numPr>
        <w:rPr>
          <w:b/>
          <w:bCs/>
        </w:rPr>
      </w:pPr>
      <w:r w:rsidRPr="00DE1C36">
        <w:t>South Sound Housing Affordability Partners Appointment (ends 12/31/23)</w:t>
      </w:r>
    </w:p>
    <w:p w14:paraId="05E632B6" w14:textId="11355B51" w:rsidR="00B95354" w:rsidRDefault="00B95354" w:rsidP="00F658BF">
      <w:pPr>
        <w:pStyle w:val="ListParagraph"/>
        <w:numPr>
          <w:ilvl w:val="1"/>
          <w:numId w:val="5"/>
        </w:numPr>
      </w:pPr>
      <w:r>
        <w:t xml:space="preserve">All contract renewals must be complete by this </w:t>
      </w:r>
      <w:proofErr w:type="gramStart"/>
      <w:r>
        <w:t>meeting</w:t>
      </w:r>
      <w:proofErr w:type="gramEnd"/>
    </w:p>
    <w:p w14:paraId="627D9DD6" w14:textId="30477778" w:rsidR="00C662CB" w:rsidRDefault="00DE1C36" w:rsidP="00A00542">
      <w:pPr>
        <w:pStyle w:val="ListParagraph"/>
        <w:numPr>
          <w:ilvl w:val="1"/>
          <w:numId w:val="5"/>
        </w:numPr>
      </w:pPr>
      <w:r>
        <w:t>Executive Session: Pierce County Sewer “Prose”</w:t>
      </w:r>
    </w:p>
    <w:p w14:paraId="7BA4527A" w14:textId="77777777" w:rsidR="00A00542" w:rsidRPr="00A00542" w:rsidRDefault="00A00542" w:rsidP="00A00542">
      <w:pPr>
        <w:pStyle w:val="ListParagraph"/>
        <w:ind w:left="1440"/>
      </w:pPr>
    </w:p>
    <w:p w14:paraId="12F11D33" w14:textId="55135A57" w:rsidR="00B95354" w:rsidRDefault="00B95354" w:rsidP="00B95354">
      <w:pPr>
        <w:pStyle w:val="ListParagraph"/>
        <w:numPr>
          <w:ilvl w:val="0"/>
          <w:numId w:val="5"/>
        </w:numPr>
        <w:rPr>
          <w:b/>
          <w:bCs/>
        </w:rPr>
      </w:pPr>
      <w:r w:rsidRPr="00B95354">
        <w:rPr>
          <w:b/>
          <w:bCs/>
        </w:rPr>
        <w:t>December 18, 2023 – Study 6 pm</w:t>
      </w:r>
    </w:p>
    <w:p w14:paraId="129E9ADD" w14:textId="77777777" w:rsidR="000E25B9" w:rsidRDefault="000E25B9" w:rsidP="00C662CB">
      <w:pPr>
        <w:rPr>
          <w:b/>
          <w:bCs/>
        </w:rPr>
      </w:pPr>
    </w:p>
    <w:p w14:paraId="01374539" w14:textId="77777777" w:rsidR="00C662CB" w:rsidRPr="00C662CB" w:rsidRDefault="00C662CB" w:rsidP="00C662CB">
      <w:pPr>
        <w:rPr>
          <w:b/>
          <w:bCs/>
        </w:rPr>
      </w:pPr>
    </w:p>
    <w:p w14:paraId="764B9CB0" w14:textId="697B52B6" w:rsidR="00B95354" w:rsidRPr="00F658BF" w:rsidRDefault="00B95354" w:rsidP="00B95354">
      <w:pPr>
        <w:pStyle w:val="ListParagraph"/>
        <w:numPr>
          <w:ilvl w:val="0"/>
          <w:numId w:val="5"/>
        </w:numPr>
      </w:pPr>
      <w:r w:rsidRPr="00B95354">
        <w:rPr>
          <w:b/>
          <w:bCs/>
        </w:rPr>
        <w:t>December 26, 2023 – Regular 4 pm</w:t>
      </w:r>
      <w:r>
        <w:t xml:space="preserve"> (typically starts early and only to pay bills)</w:t>
      </w:r>
    </w:p>
    <w:p w14:paraId="04CD2CA5" w14:textId="56CD2FE2" w:rsidR="00944071" w:rsidRDefault="00B95354" w:rsidP="00B95354">
      <w:pPr>
        <w:pStyle w:val="ListParagraph"/>
        <w:numPr>
          <w:ilvl w:val="1"/>
          <w:numId w:val="5"/>
        </w:numPr>
      </w:pPr>
      <w:r w:rsidRPr="0072549C">
        <w:t>Resolution: Honoring any exiting Councilmembers</w:t>
      </w:r>
    </w:p>
    <w:p w14:paraId="222F6355" w14:textId="77777777" w:rsidR="00454EDC" w:rsidRDefault="0072549C" w:rsidP="00454EDC">
      <w:pPr>
        <w:pStyle w:val="ListParagraph"/>
        <w:numPr>
          <w:ilvl w:val="1"/>
          <w:numId w:val="5"/>
        </w:numPr>
      </w:pPr>
      <w:r>
        <w:t>Exec</w:t>
      </w:r>
      <w:r w:rsidR="00C26104">
        <w:t>utive</w:t>
      </w:r>
      <w:r>
        <w:t xml:space="preserve"> Ses</w:t>
      </w:r>
      <w:r w:rsidR="00C26104">
        <w:t>sion</w:t>
      </w:r>
      <w:r>
        <w:t xml:space="preserve">: Masko </w:t>
      </w:r>
      <w:proofErr w:type="gramStart"/>
      <w:r>
        <w:t>6 mo</w:t>
      </w:r>
      <w:r w:rsidR="00DC2D20">
        <w:t>n</w:t>
      </w:r>
      <w:r>
        <w:t>th</w:t>
      </w:r>
      <w:proofErr w:type="gramEnd"/>
      <w:r>
        <w:t xml:space="preserve"> Check-in/ Review</w:t>
      </w:r>
    </w:p>
    <w:p w14:paraId="7F061B0C" w14:textId="0C2FD5F2" w:rsidR="00454EDC" w:rsidRDefault="00454EDC" w:rsidP="00454EDC">
      <w:pPr>
        <w:pStyle w:val="ListParagraph"/>
        <w:numPr>
          <w:ilvl w:val="1"/>
          <w:numId w:val="5"/>
        </w:numPr>
      </w:pPr>
      <w:r w:rsidRPr="00454EDC">
        <w:t xml:space="preserve"> </w:t>
      </w:r>
      <w:r>
        <w:t>Oath of Office – Judge Foley</w:t>
      </w:r>
    </w:p>
    <w:p w14:paraId="4928AE59" w14:textId="2848890E" w:rsidR="0072549C" w:rsidRPr="0072549C" w:rsidRDefault="0072549C" w:rsidP="00C662CB">
      <w:pPr>
        <w:pStyle w:val="ListParagraph"/>
        <w:ind w:left="1440"/>
      </w:pPr>
    </w:p>
    <w:p w14:paraId="224221A2" w14:textId="77777777" w:rsidR="00B95354" w:rsidRDefault="00B95354" w:rsidP="00B95354">
      <w:pPr>
        <w:pStyle w:val="ListParagraph"/>
        <w:rPr>
          <w:b/>
          <w:bCs/>
        </w:rPr>
      </w:pPr>
    </w:p>
    <w:p w14:paraId="526B5168" w14:textId="32A95A18" w:rsidR="00CF7648" w:rsidRDefault="00CF7648" w:rsidP="00E6164A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Future 2023</w:t>
      </w:r>
      <w:r w:rsidR="00E53D87">
        <w:rPr>
          <w:b/>
          <w:bCs/>
        </w:rPr>
        <w:t>/2024</w:t>
      </w:r>
      <w:r>
        <w:rPr>
          <w:b/>
          <w:bCs/>
        </w:rPr>
        <w:t xml:space="preserve"> Agenda Topics</w:t>
      </w:r>
    </w:p>
    <w:p w14:paraId="5CBBBC25" w14:textId="7CAEBAD5" w:rsidR="00BD5F1A" w:rsidRDefault="00BD5F1A" w:rsidP="00BD5F1A">
      <w:pPr>
        <w:pStyle w:val="ListParagraph"/>
        <w:numPr>
          <w:ilvl w:val="1"/>
          <w:numId w:val="5"/>
        </w:numPr>
      </w:pPr>
      <w:r>
        <w:t xml:space="preserve">Resolution: I&amp;I reduction – </w:t>
      </w:r>
      <w:r>
        <w:rPr>
          <w:color w:val="FF0000"/>
        </w:rPr>
        <w:t>(Early 2024)</w:t>
      </w:r>
    </w:p>
    <w:p w14:paraId="694D6A2E" w14:textId="2660702A" w:rsidR="00E2190F" w:rsidRDefault="00E2190F" w:rsidP="00482A98">
      <w:pPr>
        <w:pStyle w:val="ListParagraph"/>
        <w:numPr>
          <w:ilvl w:val="1"/>
          <w:numId w:val="5"/>
        </w:numPr>
      </w:pPr>
      <w:r>
        <w:t xml:space="preserve">City Council/ Planning Commission Joint Meeting – </w:t>
      </w:r>
      <w:r w:rsidR="00CE6DE1">
        <w:t>(1</w:t>
      </w:r>
      <w:r w:rsidR="00CE6DE1">
        <w:rPr>
          <w:vertAlign w:val="superscript"/>
        </w:rPr>
        <w:t xml:space="preserve">st </w:t>
      </w:r>
      <w:r w:rsidR="00CE6DE1">
        <w:t>Tuesday in Feb)</w:t>
      </w:r>
      <w:r>
        <w:t xml:space="preserve"> </w:t>
      </w:r>
    </w:p>
    <w:p w14:paraId="375AD453" w14:textId="12C34C29" w:rsidR="00482A98" w:rsidRDefault="00482A98" w:rsidP="00482A98">
      <w:pPr>
        <w:pStyle w:val="ListParagraph"/>
        <w:numPr>
          <w:ilvl w:val="1"/>
          <w:numId w:val="5"/>
        </w:numPr>
      </w:pPr>
      <w:r>
        <w:t xml:space="preserve">Resolution: Umpqua Bank Rates Agreement </w:t>
      </w:r>
    </w:p>
    <w:p w14:paraId="696728F8" w14:textId="77777777" w:rsidR="004476B7" w:rsidRDefault="004476B7" w:rsidP="00C26104">
      <w:pPr>
        <w:pStyle w:val="ListParagraph"/>
        <w:numPr>
          <w:ilvl w:val="1"/>
          <w:numId w:val="5"/>
        </w:numPr>
      </w:pPr>
      <w:r w:rsidRPr="00806FB3">
        <w:t>Volunteer Policy</w:t>
      </w:r>
      <w:r>
        <w:t xml:space="preserve"> – </w:t>
      </w:r>
      <w:r w:rsidRPr="009914EE">
        <w:rPr>
          <w:i/>
          <w:iCs/>
        </w:rPr>
        <w:t xml:space="preserve">Jeff Grover should have a draft </w:t>
      </w:r>
      <w:r>
        <w:t>(L&amp;I)</w:t>
      </w:r>
    </w:p>
    <w:p w14:paraId="1AF3F087" w14:textId="6A1725B9" w:rsidR="000E25B9" w:rsidRDefault="000E25B9" w:rsidP="000E25B9">
      <w:pPr>
        <w:pStyle w:val="ListParagraph"/>
        <w:numPr>
          <w:ilvl w:val="1"/>
          <w:numId w:val="5"/>
        </w:numPr>
      </w:pPr>
      <w:r w:rsidRPr="00B862B2">
        <w:t>Rec Center Closeout Report</w:t>
      </w:r>
      <w:r>
        <w:t xml:space="preserve"> </w:t>
      </w:r>
    </w:p>
    <w:p w14:paraId="1BEF768B" w14:textId="5BC27D6E" w:rsidR="00BE677B" w:rsidRDefault="00C26104" w:rsidP="00BE677B">
      <w:pPr>
        <w:pStyle w:val="ListParagraph"/>
        <w:numPr>
          <w:ilvl w:val="1"/>
          <w:numId w:val="5"/>
        </w:numPr>
      </w:pPr>
      <w:r w:rsidRPr="00F658BF">
        <w:t xml:space="preserve">Resolution: VEBA for Guild </w:t>
      </w:r>
      <w:r>
        <w:t>&amp; Teamster</w:t>
      </w:r>
      <w:r w:rsidR="00CE6DE1">
        <w:t>s</w:t>
      </w:r>
      <w:r>
        <w:t>?</w:t>
      </w:r>
      <w:r w:rsidR="00BE677B" w:rsidRPr="00BE677B">
        <w:t xml:space="preserve"> </w:t>
      </w:r>
    </w:p>
    <w:p w14:paraId="648EB670" w14:textId="2750A399" w:rsidR="00985A4C" w:rsidRPr="008043D7" w:rsidRDefault="00985A4C" w:rsidP="00985A4C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Adoption of the 2021 IBC/IRC </w:t>
      </w:r>
      <w:r w:rsidR="00DC7A81" w:rsidRPr="00DC7A81">
        <w:rPr>
          <w:highlight w:val="yellow"/>
        </w:rPr>
        <w:t>(Feb 2024)</w:t>
      </w:r>
    </w:p>
    <w:p w14:paraId="1A22E133" w14:textId="655CDD8E" w:rsidR="008043D7" w:rsidRPr="004E40FC" w:rsidRDefault="008043D7" w:rsidP="008043D7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rFonts w:eastAsia="Times New Roman"/>
        </w:rPr>
        <w:t>Ordinance: “Murphy” Costume – Usage Restrictions</w:t>
      </w:r>
      <w:r>
        <w:t xml:space="preserve"> </w:t>
      </w:r>
    </w:p>
    <w:p w14:paraId="1EFF30C5" w14:textId="5B56B6A0" w:rsidR="00606F65" w:rsidRPr="00E53D87" w:rsidRDefault="00606F65" w:rsidP="008043D7">
      <w:pPr>
        <w:pStyle w:val="ListParagraph"/>
        <w:numPr>
          <w:ilvl w:val="1"/>
          <w:numId w:val="5"/>
        </w:numPr>
        <w:rPr>
          <w:b/>
          <w:bCs/>
        </w:rPr>
      </w:pPr>
      <w:r>
        <w:t>Pierce Transit Board Appointment – (Dec 2024)</w:t>
      </w:r>
    </w:p>
    <w:p w14:paraId="76DF64A1" w14:textId="137CC077" w:rsidR="00AE0A89" w:rsidRPr="00AE0A89" w:rsidRDefault="00AE0A89" w:rsidP="00E53D87">
      <w:pPr>
        <w:pStyle w:val="ListParagraph"/>
        <w:numPr>
          <w:ilvl w:val="1"/>
          <w:numId w:val="5"/>
        </w:numPr>
        <w:rPr>
          <w:b/>
          <w:bCs/>
        </w:rPr>
      </w:pPr>
      <w:r>
        <w:t>Photo Enforcement (</w:t>
      </w:r>
      <w:r w:rsidR="00DE1C36">
        <w:t>Feb</w:t>
      </w:r>
      <w:r>
        <w:t xml:space="preserve"> 2024)</w:t>
      </w:r>
    </w:p>
    <w:p w14:paraId="0FE8E8BC" w14:textId="2C7DFB2C" w:rsidR="00454EDC" w:rsidRPr="00DE1C36" w:rsidRDefault="00454EDC" w:rsidP="00454EDC">
      <w:pPr>
        <w:pStyle w:val="ListParagraph"/>
        <w:numPr>
          <w:ilvl w:val="1"/>
          <w:numId w:val="5"/>
        </w:numPr>
      </w:pPr>
      <w:r w:rsidRPr="00DE1C36">
        <w:t xml:space="preserve">Tacoma Public School/Whittier Elementary Discussion </w:t>
      </w:r>
    </w:p>
    <w:p w14:paraId="1BCE607A" w14:textId="4A9F463F" w:rsidR="00DE1C36" w:rsidRDefault="00DE1C36" w:rsidP="00454EDC">
      <w:pPr>
        <w:pStyle w:val="ListParagraph"/>
        <w:numPr>
          <w:ilvl w:val="1"/>
          <w:numId w:val="5"/>
        </w:numPr>
      </w:pPr>
      <w:r w:rsidRPr="00DE1C36">
        <w:t>Comp. Plan Adoption (Dec 2024)</w:t>
      </w:r>
    </w:p>
    <w:p w14:paraId="785F53F9" w14:textId="56639176" w:rsidR="00DE1C36" w:rsidRDefault="00DE1C36" w:rsidP="00454EDC">
      <w:pPr>
        <w:pStyle w:val="ListParagraph"/>
        <w:numPr>
          <w:ilvl w:val="1"/>
          <w:numId w:val="5"/>
        </w:numPr>
      </w:pPr>
      <w:r>
        <w:t>Resolution: Ruston Court Contract</w:t>
      </w:r>
    </w:p>
    <w:p w14:paraId="474B87DF" w14:textId="6818A4A7" w:rsidR="00C662CB" w:rsidRDefault="00C662CB" w:rsidP="00C662CB">
      <w:pPr>
        <w:pStyle w:val="ListParagraph"/>
        <w:numPr>
          <w:ilvl w:val="1"/>
          <w:numId w:val="5"/>
        </w:numPr>
      </w:pPr>
      <w:r>
        <w:t xml:space="preserve">Resolution: Regents Blvd Grind and Overly Consultant Agreement </w:t>
      </w:r>
    </w:p>
    <w:p w14:paraId="0C30CD95" w14:textId="1471764F" w:rsidR="00C662CB" w:rsidRPr="00DE1C36" w:rsidRDefault="00C662CB" w:rsidP="00C662CB">
      <w:pPr>
        <w:pStyle w:val="ListParagraph"/>
        <w:numPr>
          <w:ilvl w:val="1"/>
          <w:numId w:val="5"/>
        </w:numPr>
      </w:pPr>
      <w:bookmarkStart w:id="8" w:name="_Hlk150782047"/>
      <w:r>
        <w:t xml:space="preserve">Resolution: Emerson Sidewalk Consultant Agreement </w:t>
      </w:r>
    </w:p>
    <w:bookmarkEnd w:id="8"/>
    <w:p w14:paraId="210C87EB" w14:textId="77777777" w:rsidR="00A54527" w:rsidRPr="00CE6DE1" w:rsidRDefault="00A54527" w:rsidP="00A54527">
      <w:pPr>
        <w:pStyle w:val="ListParagraph"/>
        <w:numPr>
          <w:ilvl w:val="1"/>
          <w:numId w:val="5"/>
        </w:numPr>
        <w:rPr>
          <w:b/>
          <w:bCs/>
          <w:strike/>
        </w:rPr>
      </w:pPr>
      <w:r w:rsidRPr="00CE6DE1">
        <w:rPr>
          <w:strike/>
        </w:rPr>
        <w:t>Comp Plan Vision Statement Discussion</w:t>
      </w:r>
    </w:p>
    <w:p w14:paraId="046B4BBA" w14:textId="1B5F1A8D" w:rsidR="00F12834" w:rsidRPr="000E25B9" w:rsidRDefault="00F12834" w:rsidP="00BE677B">
      <w:pPr>
        <w:pStyle w:val="ListParagraph"/>
        <w:numPr>
          <w:ilvl w:val="1"/>
          <w:numId w:val="5"/>
        </w:numPr>
        <w:rPr>
          <w:strike/>
        </w:rPr>
      </w:pPr>
      <w:r w:rsidRPr="000E25B9">
        <w:rPr>
          <w:strike/>
        </w:rPr>
        <w:t>Resolution: Pierce County Department of Assigned Counsel</w:t>
      </w:r>
      <w:r w:rsidR="00BF0963" w:rsidRPr="000E25B9">
        <w:rPr>
          <w:strike/>
        </w:rPr>
        <w:t xml:space="preserve"> </w:t>
      </w:r>
    </w:p>
    <w:p w14:paraId="2465B6BB" w14:textId="77777777" w:rsidR="000E25B9" w:rsidRPr="004435B8" w:rsidRDefault="000E25B9" w:rsidP="000E25B9">
      <w:pPr>
        <w:pStyle w:val="ListParagraph"/>
        <w:numPr>
          <w:ilvl w:val="1"/>
          <w:numId w:val="5"/>
        </w:numPr>
        <w:rPr>
          <w:strike/>
        </w:rPr>
      </w:pPr>
      <w:r w:rsidRPr="004435B8">
        <w:rPr>
          <w:strike/>
        </w:rPr>
        <w:t>Meeting with legislators RE: pursuit law, DOL</w:t>
      </w:r>
    </w:p>
    <w:p w14:paraId="7976277C" w14:textId="63B32173" w:rsidR="000E25B9" w:rsidRPr="004435B8" w:rsidRDefault="000E25B9" w:rsidP="000E25B9">
      <w:pPr>
        <w:pStyle w:val="ListParagraph"/>
        <w:numPr>
          <w:ilvl w:val="1"/>
          <w:numId w:val="5"/>
        </w:numPr>
        <w:rPr>
          <w:strike/>
        </w:rPr>
      </w:pPr>
      <w:bookmarkStart w:id="9" w:name="_Hlk139885795"/>
      <w:r w:rsidRPr="004435B8">
        <w:rPr>
          <w:strike/>
        </w:rPr>
        <w:t xml:space="preserve">Ordinance: Stormwater Rate Code Amendment </w:t>
      </w:r>
    </w:p>
    <w:p w14:paraId="2FB7E89F" w14:textId="77777777" w:rsidR="000E25B9" w:rsidRPr="00BF0963" w:rsidRDefault="000E25B9" w:rsidP="000E25B9">
      <w:pPr>
        <w:pStyle w:val="ListParagraph"/>
        <w:numPr>
          <w:ilvl w:val="1"/>
          <w:numId w:val="5"/>
        </w:numPr>
        <w:rPr>
          <w:strike/>
        </w:rPr>
      </w:pPr>
      <w:r w:rsidRPr="00BF0963">
        <w:rPr>
          <w:strike/>
        </w:rPr>
        <w:t xml:space="preserve">MOU with Fircrest Parks &amp; Rec Foundation Discussion </w:t>
      </w:r>
      <w:bookmarkEnd w:id="9"/>
      <w:r w:rsidRPr="00BF0963">
        <w:rPr>
          <w:strike/>
        </w:rPr>
        <w:t xml:space="preserve">– </w:t>
      </w:r>
      <w:r w:rsidRPr="00BF0963">
        <w:rPr>
          <w:i/>
          <w:iCs/>
          <w:strike/>
        </w:rPr>
        <w:t xml:space="preserve">Jeff Grover should have a </w:t>
      </w:r>
      <w:proofErr w:type="gramStart"/>
      <w:r w:rsidRPr="00BF0963">
        <w:rPr>
          <w:i/>
          <w:iCs/>
          <w:strike/>
        </w:rPr>
        <w:t>draft</w:t>
      </w:r>
      <w:proofErr w:type="gramEnd"/>
    </w:p>
    <w:p w14:paraId="0883AD51" w14:textId="77777777" w:rsidR="0060654D" w:rsidRPr="00FA3FCB" w:rsidRDefault="0060654D" w:rsidP="0060654D">
      <w:pPr>
        <w:pStyle w:val="ListParagraph"/>
        <w:ind w:left="1440"/>
        <w:rPr>
          <w:b/>
          <w:bCs/>
        </w:rPr>
      </w:pPr>
    </w:p>
    <w:p w14:paraId="2ADDFDDD" w14:textId="77777777" w:rsidR="0060654D" w:rsidRDefault="0060654D" w:rsidP="0060654D">
      <w:pPr>
        <w:pStyle w:val="ListParagraph"/>
        <w:ind w:left="1440"/>
      </w:pPr>
    </w:p>
    <w:p w14:paraId="7578D39B" w14:textId="61350682" w:rsidR="00482A98" w:rsidRPr="00091CED" w:rsidRDefault="00482A98" w:rsidP="00BE677B">
      <w:pPr>
        <w:pStyle w:val="ListParagraph"/>
        <w:ind w:left="1440"/>
      </w:pPr>
    </w:p>
    <w:sectPr w:rsidR="00482A98" w:rsidRPr="00091CED" w:rsidSect="00381F5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6165A" w14:textId="77777777" w:rsidR="006C5A11" w:rsidRDefault="006C5A11" w:rsidP="00A201A3">
      <w:pPr>
        <w:spacing w:after="0" w:line="240" w:lineRule="auto"/>
      </w:pPr>
      <w:r>
        <w:separator/>
      </w:r>
    </w:p>
  </w:endnote>
  <w:endnote w:type="continuationSeparator" w:id="0">
    <w:p w14:paraId="30C66E92" w14:textId="77777777" w:rsidR="006C5A11" w:rsidRDefault="006C5A11" w:rsidP="00A201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FFF8A" w14:textId="77777777" w:rsidR="006C5A11" w:rsidRDefault="006C5A11" w:rsidP="00A201A3">
      <w:pPr>
        <w:spacing w:after="0" w:line="240" w:lineRule="auto"/>
      </w:pPr>
      <w:r>
        <w:separator/>
      </w:r>
    </w:p>
  </w:footnote>
  <w:footnote w:type="continuationSeparator" w:id="0">
    <w:p w14:paraId="2789A55E" w14:textId="77777777" w:rsidR="006C5A11" w:rsidRDefault="006C5A11" w:rsidP="00A201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41CB8" w14:textId="40A63D8B" w:rsidR="00A201A3" w:rsidRDefault="00A201A3">
    <w:pPr>
      <w:pStyle w:val="Header"/>
    </w:pPr>
    <w:r>
      <w:fldChar w:fldCharType="begin"/>
    </w:r>
    <w:r>
      <w:instrText xml:space="preserve"> DATE \@ "dddd, MMMM d, yyyy" </w:instrText>
    </w:r>
    <w:r>
      <w:fldChar w:fldCharType="separate"/>
    </w:r>
    <w:r w:rsidR="00BD5F1A">
      <w:rPr>
        <w:noProof/>
      </w:rPr>
      <w:t>Monday, November 13, 202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73227"/>
    <w:multiLevelType w:val="hybridMultilevel"/>
    <w:tmpl w:val="6BA61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A7DB1"/>
    <w:multiLevelType w:val="hybridMultilevel"/>
    <w:tmpl w:val="06CE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47D26"/>
    <w:multiLevelType w:val="hybridMultilevel"/>
    <w:tmpl w:val="D544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95B65"/>
    <w:multiLevelType w:val="hybridMultilevel"/>
    <w:tmpl w:val="E21015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7C16B3F"/>
    <w:multiLevelType w:val="hybridMultilevel"/>
    <w:tmpl w:val="4F66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736FEB"/>
    <w:multiLevelType w:val="hybridMultilevel"/>
    <w:tmpl w:val="6D90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763677"/>
    <w:multiLevelType w:val="hybridMultilevel"/>
    <w:tmpl w:val="0D3C05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36035785">
    <w:abstractNumId w:val="1"/>
  </w:num>
  <w:num w:numId="2" w16cid:durableId="1579365375">
    <w:abstractNumId w:val="6"/>
  </w:num>
  <w:num w:numId="3" w16cid:durableId="368919656">
    <w:abstractNumId w:val="0"/>
  </w:num>
  <w:num w:numId="4" w16cid:durableId="1839618125">
    <w:abstractNumId w:val="2"/>
  </w:num>
  <w:num w:numId="5" w16cid:durableId="65418341">
    <w:abstractNumId w:val="5"/>
  </w:num>
  <w:num w:numId="6" w16cid:durableId="1720324041">
    <w:abstractNumId w:val="3"/>
  </w:num>
  <w:num w:numId="7" w16cid:durableId="16117392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jU1MTYzMjCwsDRS0lEKTi0uzszPAykwN6kFAAQtuYgtAAAA"/>
  </w:docVars>
  <w:rsids>
    <w:rsidRoot w:val="00381F56"/>
    <w:rsid w:val="000144E0"/>
    <w:rsid w:val="000226D6"/>
    <w:rsid w:val="00023F7A"/>
    <w:rsid w:val="00040091"/>
    <w:rsid w:val="00091CED"/>
    <w:rsid w:val="0009658D"/>
    <w:rsid w:val="00097280"/>
    <w:rsid w:val="000A555F"/>
    <w:rsid w:val="000A755B"/>
    <w:rsid w:val="000C0792"/>
    <w:rsid w:val="000C7AB7"/>
    <w:rsid w:val="000E25B9"/>
    <w:rsid w:val="000E6EFF"/>
    <w:rsid w:val="000F7FBE"/>
    <w:rsid w:val="001046AE"/>
    <w:rsid w:val="001076C6"/>
    <w:rsid w:val="00114DF7"/>
    <w:rsid w:val="00115B55"/>
    <w:rsid w:val="00133821"/>
    <w:rsid w:val="001359BD"/>
    <w:rsid w:val="001556A4"/>
    <w:rsid w:val="00161EDF"/>
    <w:rsid w:val="00183AAE"/>
    <w:rsid w:val="00185AE7"/>
    <w:rsid w:val="00186594"/>
    <w:rsid w:val="00190537"/>
    <w:rsid w:val="001A1CEB"/>
    <w:rsid w:val="001A4AAF"/>
    <w:rsid w:val="001B1E73"/>
    <w:rsid w:val="001D4108"/>
    <w:rsid w:val="001D6B3D"/>
    <w:rsid w:val="001E5407"/>
    <w:rsid w:val="001F2C30"/>
    <w:rsid w:val="001F6F7C"/>
    <w:rsid w:val="0020001A"/>
    <w:rsid w:val="00204C86"/>
    <w:rsid w:val="00235070"/>
    <w:rsid w:val="00286ECE"/>
    <w:rsid w:val="00286FC5"/>
    <w:rsid w:val="002A1997"/>
    <w:rsid w:val="002B33CC"/>
    <w:rsid w:val="002B7E89"/>
    <w:rsid w:val="002C5A0C"/>
    <w:rsid w:val="002C6116"/>
    <w:rsid w:val="002D01D1"/>
    <w:rsid w:val="002D4EB2"/>
    <w:rsid w:val="002E5E7C"/>
    <w:rsid w:val="002F7429"/>
    <w:rsid w:val="0030198B"/>
    <w:rsid w:val="00304951"/>
    <w:rsid w:val="003173A0"/>
    <w:rsid w:val="00375155"/>
    <w:rsid w:val="00381F56"/>
    <w:rsid w:val="00385E3D"/>
    <w:rsid w:val="00391FA6"/>
    <w:rsid w:val="003A4050"/>
    <w:rsid w:val="003B4DC6"/>
    <w:rsid w:val="003C2575"/>
    <w:rsid w:val="003D44B1"/>
    <w:rsid w:val="00403138"/>
    <w:rsid w:val="0040759D"/>
    <w:rsid w:val="004304AD"/>
    <w:rsid w:val="004435B8"/>
    <w:rsid w:val="0044678B"/>
    <w:rsid w:val="004476B7"/>
    <w:rsid w:val="00454EDC"/>
    <w:rsid w:val="0046751A"/>
    <w:rsid w:val="00477C92"/>
    <w:rsid w:val="00482A98"/>
    <w:rsid w:val="00483A7E"/>
    <w:rsid w:val="0049053F"/>
    <w:rsid w:val="00491D95"/>
    <w:rsid w:val="004942B9"/>
    <w:rsid w:val="004A4FFA"/>
    <w:rsid w:val="004B0FCC"/>
    <w:rsid w:val="004D1F7C"/>
    <w:rsid w:val="004D68E6"/>
    <w:rsid w:val="004E40FC"/>
    <w:rsid w:val="004F77E1"/>
    <w:rsid w:val="00513AB2"/>
    <w:rsid w:val="005450A3"/>
    <w:rsid w:val="00554D6D"/>
    <w:rsid w:val="005714F4"/>
    <w:rsid w:val="005737F7"/>
    <w:rsid w:val="005945F0"/>
    <w:rsid w:val="0059634D"/>
    <w:rsid w:val="005A7571"/>
    <w:rsid w:val="005B0534"/>
    <w:rsid w:val="005C3B4C"/>
    <w:rsid w:val="005C6CFE"/>
    <w:rsid w:val="005E2476"/>
    <w:rsid w:val="00601402"/>
    <w:rsid w:val="00602775"/>
    <w:rsid w:val="00605769"/>
    <w:rsid w:val="0060654D"/>
    <w:rsid w:val="00606F65"/>
    <w:rsid w:val="00621F79"/>
    <w:rsid w:val="00630DB2"/>
    <w:rsid w:val="00631C27"/>
    <w:rsid w:val="00632667"/>
    <w:rsid w:val="00642971"/>
    <w:rsid w:val="006556C0"/>
    <w:rsid w:val="00665174"/>
    <w:rsid w:val="0066534D"/>
    <w:rsid w:val="006666CA"/>
    <w:rsid w:val="006702A1"/>
    <w:rsid w:val="00680F94"/>
    <w:rsid w:val="006917B3"/>
    <w:rsid w:val="0069686D"/>
    <w:rsid w:val="006A680B"/>
    <w:rsid w:val="006C13AA"/>
    <w:rsid w:val="006C5A11"/>
    <w:rsid w:val="006D1CA9"/>
    <w:rsid w:val="006D2FA1"/>
    <w:rsid w:val="006D392D"/>
    <w:rsid w:val="006F3109"/>
    <w:rsid w:val="006F3B0A"/>
    <w:rsid w:val="006F6D9C"/>
    <w:rsid w:val="0070106B"/>
    <w:rsid w:val="00711834"/>
    <w:rsid w:val="007218CB"/>
    <w:rsid w:val="00722D1A"/>
    <w:rsid w:val="0072549C"/>
    <w:rsid w:val="00727F63"/>
    <w:rsid w:val="007332ED"/>
    <w:rsid w:val="00750DA2"/>
    <w:rsid w:val="00790660"/>
    <w:rsid w:val="00790BFD"/>
    <w:rsid w:val="00792836"/>
    <w:rsid w:val="007A09B7"/>
    <w:rsid w:val="007A10F8"/>
    <w:rsid w:val="007A1571"/>
    <w:rsid w:val="007C00BA"/>
    <w:rsid w:val="007F27D8"/>
    <w:rsid w:val="008043D7"/>
    <w:rsid w:val="00806FB3"/>
    <w:rsid w:val="008151EF"/>
    <w:rsid w:val="00834F9E"/>
    <w:rsid w:val="00837E10"/>
    <w:rsid w:val="00843B31"/>
    <w:rsid w:val="00844FF1"/>
    <w:rsid w:val="00855ECD"/>
    <w:rsid w:val="0086053E"/>
    <w:rsid w:val="0087363F"/>
    <w:rsid w:val="0087784F"/>
    <w:rsid w:val="00880F19"/>
    <w:rsid w:val="0088243F"/>
    <w:rsid w:val="00886175"/>
    <w:rsid w:val="00891BC1"/>
    <w:rsid w:val="008A0DA1"/>
    <w:rsid w:val="008A1A7D"/>
    <w:rsid w:val="008A5A2F"/>
    <w:rsid w:val="008A751A"/>
    <w:rsid w:val="008B065F"/>
    <w:rsid w:val="008B2FA1"/>
    <w:rsid w:val="008B3A9F"/>
    <w:rsid w:val="008B5AA3"/>
    <w:rsid w:val="008C3EC3"/>
    <w:rsid w:val="008D254C"/>
    <w:rsid w:val="008D6EF0"/>
    <w:rsid w:val="008F10E9"/>
    <w:rsid w:val="0091465A"/>
    <w:rsid w:val="00925411"/>
    <w:rsid w:val="009407BF"/>
    <w:rsid w:val="009438E1"/>
    <w:rsid w:val="00944071"/>
    <w:rsid w:val="00957279"/>
    <w:rsid w:val="00973AD9"/>
    <w:rsid w:val="00983395"/>
    <w:rsid w:val="00985A4C"/>
    <w:rsid w:val="009914EE"/>
    <w:rsid w:val="009B1D28"/>
    <w:rsid w:val="009B61D3"/>
    <w:rsid w:val="009C7927"/>
    <w:rsid w:val="009D7165"/>
    <w:rsid w:val="009F78FC"/>
    <w:rsid w:val="00A00542"/>
    <w:rsid w:val="00A045EA"/>
    <w:rsid w:val="00A201A3"/>
    <w:rsid w:val="00A5302C"/>
    <w:rsid w:val="00A54527"/>
    <w:rsid w:val="00A604ED"/>
    <w:rsid w:val="00A64687"/>
    <w:rsid w:val="00A84500"/>
    <w:rsid w:val="00A91BAA"/>
    <w:rsid w:val="00A955A2"/>
    <w:rsid w:val="00AA09B2"/>
    <w:rsid w:val="00AA3E90"/>
    <w:rsid w:val="00AA7601"/>
    <w:rsid w:val="00AB0CAE"/>
    <w:rsid w:val="00AB3867"/>
    <w:rsid w:val="00AC1489"/>
    <w:rsid w:val="00AD41E5"/>
    <w:rsid w:val="00AE027F"/>
    <w:rsid w:val="00AE0A89"/>
    <w:rsid w:val="00AE48A1"/>
    <w:rsid w:val="00AE66CD"/>
    <w:rsid w:val="00B14B44"/>
    <w:rsid w:val="00B22947"/>
    <w:rsid w:val="00B324A1"/>
    <w:rsid w:val="00B74E2A"/>
    <w:rsid w:val="00B83B28"/>
    <w:rsid w:val="00B862B2"/>
    <w:rsid w:val="00B87CC3"/>
    <w:rsid w:val="00B95354"/>
    <w:rsid w:val="00BA54F9"/>
    <w:rsid w:val="00BB5E7D"/>
    <w:rsid w:val="00BC7D6E"/>
    <w:rsid w:val="00BD5F1A"/>
    <w:rsid w:val="00BE677B"/>
    <w:rsid w:val="00BF0963"/>
    <w:rsid w:val="00C11616"/>
    <w:rsid w:val="00C26104"/>
    <w:rsid w:val="00C269DF"/>
    <w:rsid w:val="00C30441"/>
    <w:rsid w:val="00C368A3"/>
    <w:rsid w:val="00C3756A"/>
    <w:rsid w:val="00C42B70"/>
    <w:rsid w:val="00C63E59"/>
    <w:rsid w:val="00C662CB"/>
    <w:rsid w:val="00C842D8"/>
    <w:rsid w:val="00C93E59"/>
    <w:rsid w:val="00CA17DD"/>
    <w:rsid w:val="00CC1098"/>
    <w:rsid w:val="00CE6DE1"/>
    <w:rsid w:val="00CE7B1C"/>
    <w:rsid w:val="00CF2531"/>
    <w:rsid w:val="00CF3004"/>
    <w:rsid w:val="00CF7648"/>
    <w:rsid w:val="00D01A39"/>
    <w:rsid w:val="00D05753"/>
    <w:rsid w:val="00D236D5"/>
    <w:rsid w:val="00D31D3F"/>
    <w:rsid w:val="00D438E5"/>
    <w:rsid w:val="00D54DF5"/>
    <w:rsid w:val="00D7641A"/>
    <w:rsid w:val="00D82E03"/>
    <w:rsid w:val="00D87C98"/>
    <w:rsid w:val="00DA0DED"/>
    <w:rsid w:val="00DB4312"/>
    <w:rsid w:val="00DC0C1D"/>
    <w:rsid w:val="00DC2D20"/>
    <w:rsid w:val="00DC7A81"/>
    <w:rsid w:val="00DC7ADC"/>
    <w:rsid w:val="00DD0489"/>
    <w:rsid w:val="00DE1C36"/>
    <w:rsid w:val="00DE6A5C"/>
    <w:rsid w:val="00DE744C"/>
    <w:rsid w:val="00E05B30"/>
    <w:rsid w:val="00E105CB"/>
    <w:rsid w:val="00E164F9"/>
    <w:rsid w:val="00E2190F"/>
    <w:rsid w:val="00E239A9"/>
    <w:rsid w:val="00E42640"/>
    <w:rsid w:val="00E43A67"/>
    <w:rsid w:val="00E47554"/>
    <w:rsid w:val="00E53D87"/>
    <w:rsid w:val="00E54017"/>
    <w:rsid w:val="00E6164A"/>
    <w:rsid w:val="00E73B59"/>
    <w:rsid w:val="00E80E3E"/>
    <w:rsid w:val="00E9078B"/>
    <w:rsid w:val="00ED2D91"/>
    <w:rsid w:val="00ED6853"/>
    <w:rsid w:val="00EE3839"/>
    <w:rsid w:val="00EE6AD5"/>
    <w:rsid w:val="00F12834"/>
    <w:rsid w:val="00F13A4A"/>
    <w:rsid w:val="00F26983"/>
    <w:rsid w:val="00F309C9"/>
    <w:rsid w:val="00F4148A"/>
    <w:rsid w:val="00F47997"/>
    <w:rsid w:val="00F54D57"/>
    <w:rsid w:val="00F62A26"/>
    <w:rsid w:val="00F641B9"/>
    <w:rsid w:val="00F658BF"/>
    <w:rsid w:val="00F70D04"/>
    <w:rsid w:val="00F74BCF"/>
    <w:rsid w:val="00F842E2"/>
    <w:rsid w:val="00F86DFE"/>
    <w:rsid w:val="00F90144"/>
    <w:rsid w:val="00FA3FCB"/>
    <w:rsid w:val="00FC47E2"/>
    <w:rsid w:val="00FF4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B6CDC5"/>
  <w15:docId w15:val="{BEE3F818-67F1-4BF2-AF97-3C3444087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F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1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1A3"/>
  </w:style>
  <w:style w:type="paragraph" w:styleId="Footer">
    <w:name w:val="footer"/>
    <w:basedOn w:val="Normal"/>
    <w:link w:val="FooterChar"/>
    <w:uiPriority w:val="99"/>
    <w:unhideWhenUsed/>
    <w:rsid w:val="00A201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1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3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505BA-BD2C-4183-B250-EAAEF7AB0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13</TotalTime>
  <Pages>1</Pages>
  <Words>1270</Words>
  <Characters>7931</Characters>
  <Application>Microsoft Office Word</Application>
  <DocSecurity>0</DocSecurity>
  <Lines>226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Westman</dc:creator>
  <cp:keywords/>
  <dc:description/>
  <cp:lastModifiedBy>Arlette Burkhart</cp:lastModifiedBy>
  <cp:revision>220</cp:revision>
  <cp:lastPrinted>2023-11-13T17:30:00Z</cp:lastPrinted>
  <dcterms:created xsi:type="dcterms:W3CDTF">2023-04-25T19:45:00Z</dcterms:created>
  <dcterms:modified xsi:type="dcterms:W3CDTF">2023-11-13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24daa47b56db5e425998667269b014c01d9cb0d14af226ed110a8fcbe9f60e</vt:lpwstr>
  </property>
</Properties>
</file>